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D73760" w14:textId="43E31D85" w:rsidR="00FF7F09" w:rsidRPr="00FF7F09" w:rsidRDefault="00FF7F09" w:rsidP="00FF7F09">
      <w:pPr>
        <w:pStyle w:val="Heading1"/>
      </w:pPr>
      <w:r>
        <w:t xml:space="preserve">Module </w:t>
      </w:r>
      <w:r w:rsidR="02B92AEC">
        <w:t>#</w:t>
      </w:r>
    </w:p>
    <w:p w14:paraId="7BD7E4E6" w14:textId="397F85F8" w:rsidR="00FF7F09" w:rsidRPr="00FF7F09" w:rsidRDefault="00FF7F09" w:rsidP="00D457F1">
      <w:pPr>
        <w:pStyle w:val="Heading2"/>
      </w:pPr>
      <w:commentRangeStart w:id="0"/>
      <w:r>
        <w:t>Module Overview</w:t>
      </w:r>
      <w:commentRangeEnd w:id="0"/>
      <w:r>
        <w:rPr>
          <w:rStyle w:val="CommentReference"/>
        </w:rPr>
        <w:commentReference w:id="0"/>
      </w:r>
    </w:p>
    <w:p w14:paraId="6F99956C" w14:textId="1EC2F7C3" w:rsidR="00FF7F09" w:rsidRDefault="00FF7F09" w:rsidP="00D457F1">
      <w:pPr>
        <w:pStyle w:val="Heading3"/>
      </w:pPr>
      <w:r>
        <w:t>Module Title</w:t>
      </w:r>
    </w:p>
    <w:p w14:paraId="748595A9" w14:textId="796C0072" w:rsidR="00FF7F09" w:rsidRPr="008E2A4D" w:rsidRDefault="00CA0E32" w:rsidP="00FF7F09">
      <w:r>
        <w:t xml:space="preserve">Module </w:t>
      </w:r>
      <w:r w:rsidR="17650C49">
        <w:t>#</w:t>
      </w:r>
      <w:r w:rsidR="009F55A9">
        <w:t xml:space="preserve"> – </w:t>
      </w:r>
      <w:r w:rsidR="24972905">
        <w:t>[Insert t</w:t>
      </w:r>
      <w:r w:rsidR="4F379351">
        <w:t>itle</w:t>
      </w:r>
      <w:r w:rsidR="6A356B03">
        <w:t>]</w:t>
      </w:r>
    </w:p>
    <w:p w14:paraId="6EF18727" w14:textId="1F6CA5B9" w:rsidR="00FF7F09" w:rsidRDefault="00FF7F09" w:rsidP="00D457F1">
      <w:pPr>
        <w:pStyle w:val="Heading3"/>
      </w:pPr>
      <w:r>
        <w:t>Overview</w:t>
      </w:r>
      <w:r w:rsidR="5A2EA0FD">
        <w:t xml:space="preserve"> </w:t>
      </w:r>
    </w:p>
    <w:p w14:paraId="47C966ED" w14:textId="484A548A" w:rsidR="1BFD07C8" w:rsidRDefault="12549E38" w:rsidP="1BFD07C8">
      <w:pPr>
        <w:spacing w:line="259" w:lineRule="auto"/>
      </w:pPr>
      <w:r>
        <w:t>[Insert a brief introduction (3-5 sentences or 1-minute video) on the module topic(s) and overall learning goal(s), and their relevance to students. You may also want to make connections to previous content.]</w:t>
      </w:r>
    </w:p>
    <w:p w14:paraId="644C4686" w14:textId="11D7AF59" w:rsidR="00FF7F09" w:rsidRDefault="00FF7F09" w:rsidP="00D457F1">
      <w:pPr>
        <w:pStyle w:val="Heading3"/>
      </w:pPr>
      <w:r>
        <w:t>Objectives</w:t>
      </w:r>
    </w:p>
    <w:p w14:paraId="2467F5FF" w14:textId="5F9FDDDD" w:rsidR="00FF7F09" w:rsidRPr="008E2A4D" w:rsidRDefault="00066D79" w:rsidP="00FF7F09">
      <w:pPr>
        <w:pStyle w:val="BodyText"/>
      </w:pPr>
      <w:r>
        <w:t>By the end of this module, you will be able to:</w:t>
      </w:r>
    </w:p>
    <w:p w14:paraId="10A978C2" w14:textId="0C49386B" w:rsidR="3A7860A1" w:rsidRDefault="3A7860A1" w:rsidP="71F655C8">
      <w:pPr>
        <w:pStyle w:val="BodyText"/>
        <w:numPr>
          <w:ilvl w:val="0"/>
          <w:numId w:val="15"/>
        </w:numPr>
      </w:pPr>
      <w:r>
        <w:t>MO</w:t>
      </w:r>
      <w:r w:rsidR="1D620104">
        <w:t>#</w:t>
      </w:r>
      <w:r>
        <w:t xml:space="preserve">.1: </w:t>
      </w:r>
      <w:r w:rsidR="6120DA1A">
        <w:t>[Insert text here</w:t>
      </w:r>
      <w:commentRangeStart w:id="1"/>
      <w:r w:rsidR="6120DA1A">
        <w:t>.]</w:t>
      </w:r>
      <w:commentRangeEnd w:id="1"/>
      <w:r>
        <w:rPr>
          <w:rStyle w:val="CommentReference"/>
        </w:rPr>
        <w:commentReference w:id="1"/>
      </w:r>
      <w:r>
        <w:t xml:space="preserve"> (CO</w:t>
      </w:r>
      <w:r w:rsidR="161B30B6">
        <w:t>.</w:t>
      </w:r>
      <w:r w:rsidR="1E6EAF21">
        <w:t>#)</w:t>
      </w:r>
    </w:p>
    <w:p w14:paraId="5C7F011A" w14:textId="1DDAE1E4" w:rsidR="3A7860A1" w:rsidRDefault="3A7860A1" w:rsidP="71F655C8">
      <w:pPr>
        <w:pStyle w:val="BodyText"/>
        <w:numPr>
          <w:ilvl w:val="0"/>
          <w:numId w:val="15"/>
        </w:numPr>
      </w:pPr>
      <w:r>
        <w:t>MO</w:t>
      </w:r>
      <w:r w:rsidR="1F0E9976">
        <w:t>#</w:t>
      </w:r>
      <w:r>
        <w:t xml:space="preserve">.2: </w:t>
      </w:r>
      <w:r w:rsidR="3FEABDD4">
        <w:t>[Insert text here.] (CO.#)</w:t>
      </w:r>
    </w:p>
    <w:p w14:paraId="6C85F35D" w14:textId="6B828BBA" w:rsidR="3A7860A1" w:rsidRDefault="3A7860A1" w:rsidP="71F655C8">
      <w:pPr>
        <w:pStyle w:val="ListParagraph"/>
        <w:numPr>
          <w:ilvl w:val="0"/>
          <w:numId w:val="15"/>
        </w:numPr>
      </w:pPr>
      <w:r>
        <w:t>MO</w:t>
      </w:r>
      <w:r w:rsidR="45678AE1">
        <w:t>#</w:t>
      </w:r>
      <w:r>
        <w:t xml:space="preserve">.3: </w:t>
      </w:r>
      <w:r w:rsidR="0B844091">
        <w:t>[Insert text here.] (CO.#)</w:t>
      </w:r>
    </w:p>
    <w:p w14:paraId="41260F11" w14:textId="0CA1D27A" w:rsidR="3A7860A1" w:rsidRDefault="3A7860A1" w:rsidP="71F655C8">
      <w:pPr>
        <w:pStyle w:val="ListParagraph"/>
        <w:numPr>
          <w:ilvl w:val="0"/>
          <w:numId w:val="15"/>
        </w:numPr>
      </w:pPr>
      <w:r>
        <w:t>MO</w:t>
      </w:r>
      <w:r w:rsidR="59A05D7C">
        <w:t>#</w:t>
      </w:r>
      <w:r>
        <w:t xml:space="preserve">.4: </w:t>
      </w:r>
      <w:r w:rsidR="4109A35B">
        <w:t>[Insert text here.] (CO.#)</w:t>
      </w:r>
    </w:p>
    <w:p w14:paraId="5D14DA2E" w14:textId="70294C82" w:rsidR="04AFB920" w:rsidRDefault="04AFB920" w:rsidP="5117472D">
      <w:pPr>
        <w:pStyle w:val="BodyText"/>
      </w:pPr>
    </w:p>
    <w:p w14:paraId="3DE91C16" w14:textId="3A4BC9D6" w:rsidR="00FF7F09" w:rsidRDefault="26481549" w:rsidP="00D457F1">
      <w:pPr>
        <w:pStyle w:val="Heading3"/>
      </w:pPr>
      <w:r>
        <w:t>Activities &amp; Assignments</w:t>
      </w:r>
    </w:p>
    <w:p w14:paraId="73461152" w14:textId="296667CC" w:rsidR="6B65D8C8" w:rsidRPr="003A7E79" w:rsidRDefault="26481549" w:rsidP="04AFB920">
      <w:pPr>
        <w:rPr>
          <w:rFonts w:cs="Segoe UI"/>
        </w:rPr>
      </w:pPr>
      <w:r w:rsidRPr="4FCD47AA">
        <w:rPr>
          <w:rStyle w:val="normaltextrun"/>
          <w:rFonts w:eastAsia="Calibri" w:cs="Segoe UI"/>
          <w:color w:val="000000" w:themeColor="text1"/>
        </w:rPr>
        <w:t>Please complete the module activities and assignments by the due date(s).</w:t>
      </w:r>
    </w:p>
    <w:p w14:paraId="5B7BAA3E" w14:textId="7FF0AAA0" w:rsidR="04AFB920" w:rsidRPr="003A7E79" w:rsidRDefault="04AFB920" w:rsidP="04AFB920">
      <w:pPr>
        <w:pStyle w:val="BodyText"/>
        <w:rPr>
          <w:rFonts w:cs="Segoe UI"/>
        </w:rPr>
      </w:pPr>
    </w:p>
    <w:p w14:paraId="3417A68F" w14:textId="589EA196" w:rsidR="26481549" w:rsidRDefault="26481549" w:rsidP="4FCD47AA">
      <w:pPr>
        <w:pStyle w:val="BodyText"/>
        <w:numPr>
          <w:ilvl w:val="0"/>
          <w:numId w:val="16"/>
        </w:numPr>
        <w:rPr>
          <w:rFonts w:cs="Segoe UI"/>
        </w:rPr>
      </w:pPr>
      <w:r w:rsidRPr="4FCD47AA">
        <w:rPr>
          <w:rFonts w:cs="Segoe UI"/>
        </w:rPr>
        <w:t>[Insert text here. Ex: 1.1 Lesson: Title]</w:t>
      </w:r>
      <w:commentRangeStart w:id="2"/>
      <w:commentRangeEnd w:id="2"/>
      <w:r>
        <w:rPr>
          <w:rStyle w:val="CommentReference"/>
        </w:rPr>
        <w:commentReference w:id="2"/>
      </w:r>
    </w:p>
    <w:p w14:paraId="5CA9D150" w14:textId="582AF388" w:rsidR="26481549" w:rsidRDefault="26481549" w:rsidP="4FCD47AA">
      <w:pPr>
        <w:pStyle w:val="BodyText"/>
        <w:numPr>
          <w:ilvl w:val="0"/>
          <w:numId w:val="16"/>
        </w:numPr>
      </w:pPr>
      <w:r w:rsidRPr="4FCD47AA">
        <w:t>[Insert text here. Ex: 1.2 Discussion: Title]</w:t>
      </w:r>
    </w:p>
    <w:p w14:paraId="66A5F6C1" w14:textId="408C498A" w:rsidR="26481549" w:rsidRDefault="26481549" w:rsidP="4FCD47AA">
      <w:pPr>
        <w:pStyle w:val="BodyText"/>
        <w:numPr>
          <w:ilvl w:val="0"/>
          <w:numId w:val="16"/>
        </w:numPr>
        <w:rPr>
          <w:rFonts w:cs="Segoe UI"/>
        </w:rPr>
      </w:pPr>
      <w:r w:rsidRPr="4FCD47AA">
        <w:t>[Insert text here. Ex: 1.3 Looking Ahead]</w:t>
      </w:r>
    </w:p>
    <w:p w14:paraId="332CC1AB" w14:textId="77777777" w:rsidR="003A7E79" w:rsidRPr="003A7E79" w:rsidRDefault="003A7E79" w:rsidP="003A7E79">
      <w:pPr>
        <w:pStyle w:val="BodyText"/>
        <w:rPr>
          <w:rFonts w:cs="Segoe UI"/>
        </w:rPr>
      </w:pPr>
    </w:p>
    <w:p w14:paraId="087C8DA1" w14:textId="0D26B465" w:rsidR="4FCD47AA" w:rsidRDefault="4FCD47AA">
      <w:r>
        <w:br w:type="page"/>
      </w:r>
    </w:p>
    <w:p w14:paraId="3C8B9ABB" w14:textId="7BA1E8A6" w:rsidR="00441E83" w:rsidRDefault="00057D64" w:rsidP="00D457F1">
      <w:pPr>
        <w:pStyle w:val="Heading2"/>
      </w:pPr>
      <w:r>
        <w:lastRenderedPageBreak/>
        <w:t xml:space="preserve"> </w:t>
      </w:r>
      <w:r w:rsidR="00441E83">
        <w:t xml:space="preserve">Activity </w:t>
      </w:r>
      <w:r w:rsidR="32825466">
        <w:t>#</w:t>
      </w:r>
      <w:commentRangeStart w:id="3"/>
      <w:commentRangeEnd w:id="3"/>
      <w:r>
        <w:rPr>
          <w:rStyle w:val="CommentReference"/>
        </w:rPr>
        <w:commentReference w:id="3"/>
      </w:r>
    </w:p>
    <w:p w14:paraId="52BBCCC0" w14:textId="77777777" w:rsidR="00441E83" w:rsidRDefault="00441E83" w:rsidP="00D457F1">
      <w:pPr>
        <w:pStyle w:val="Heading3"/>
      </w:pPr>
      <w:r>
        <w:t>Title</w:t>
      </w:r>
    </w:p>
    <w:p w14:paraId="09AAD345" w14:textId="0D58C2A2" w:rsidR="00441E83" w:rsidRPr="00DE6EA2" w:rsidRDefault="5055A7BE" w:rsidP="00441E83">
      <w:r>
        <w:t>[Insert title]</w:t>
      </w:r>
    </w:p>
    <w:p w14:paraId="7977B8A8" w14:textId="77777777" w:rsidR="00441E83" w:rsidRDefault="00441E83" w:rsidP="00D457F1">
      <w:pPr>
        <w:pStyle w:val="Heading3"/>
      </w:pPr>
      <w:r>
        <w:t>Activity Type</w:t>
      </w:r>
    </w:p>
    <w:p w14:paraId="00F406E3" w14:textId="338EF634" w:rsidR="00441E83" w:rsidRPr="00DE6EA2" w:rsidRDefault="09605FFD" w:rsidP="00441E83">
      <w:r>
        <w:t>[</w:t>
      </w:r>
      <w:r w:rsidR="57CEE13C">
        <w:t xml:space="preserve">Insert </w:t>
      </w:r>
      <w:r w:rsidR="3566456E">
        <w:t xml:space="preserve">activity </w:t>
      </w:r>
      <w:r w:rsidR="57CEE13C">
        <w:t xml:space="preserve">type - </w:t>
      </w:r>
      <w:r>
        <w:t>Example</w:t>
      </w:r>
      <w:r w:rsidR="7A010EFB">
        <w:t>s</w:t>
      </w:r>
      <w:r>
        <w:t xml:space="preserve">: </w:t>
      </w:r>
      <w:r w:rsidR="000860E1">
        <w:t>Discussion</w:t>
      </w:r>
      <w:r w:rsidR="6F8A6273">
        <w:t xml:space="preserve">, Quiz, </w:t>
      </w:r>
      <w:r w:rsidR="3E994D44">
        <w:t xml:space="preserve">or </w:t>
      </w:r>
      <w:r w:rsidR="6F8A6273">
        <w:t>Assignment]</w:t>
      </w:r>
    </w:p>
    <w:p w14:paraId="2CB8DDB3" w14:textId="77777777" w:rsidR="00441E83" w:rsidRDefault="00441E83" w:rsidP="00D457F1">
      <w:pPr>
        <w:pStyle w:val="Heading3"/>
      </w:pPr>
      <w:r>
        <w:t>Module Objective(s)</w:t>
      </w:r>
    </w:p>
    <w:p w14:paraId="5B9C29DA" w14:textId="037C163A" w:rsidR="0082362A" w:rsidRDefault="0082362A" w:rsidP="5EF7251D">
      <w:pPr>
        <w:pStyle w:val="ListParagraph"/>
        <w:numPr>
          <w:ilvl w:val="0"/>
          <w:numId w:val="12"/>
        </w:numPr>
      </w:pPr>
      <w:r>
        <w:t>MO</w:t>
      </w:r>
      <w:proofErr w:type="gramStart"/>
      <w:r w:rsidR="18F9EA77">
        <w:t>#.#</w:t>
      </w:r>
      <w:proofErr w:type="gramEnd"/>
      <w:r>
        <w:t>:</w:t>
      </w:r>
      <w:r w:rsidR="7F71CDA1">
        <w:t xml:space="preserve"> </w:t>
      </w:r>
      <w:r w:rsidR="6F3CFB12">
        <w:t>[Insert module objective</w:t>
      </w:r>
      <w:r>
        <w:t>.</w:t>
      </w:r>
      <w:r w:rsidR="5248AC6E">
        <w:t>]</w:t>
      </w:r>
      <w:r>
        <w:t xml:space="preserve"> </w:t>
      </w:r>
      <w:r w:rsidR="33024F63">
        <w:t>(CO</w:t>
      </w:r>
      <w:r w:rsidR="0B0DDD86">
        <w:t>.#</w:t>
      </w:r>
      <w:r w:rsidR="33024F63">
        <w:t>)</w:t>
      </w:r>
    </w:p>
    <w:p w14:paraId="56518FA0" w14:textId="77777777" w:rsidR="00441E83" w:rsidRDefault="00441E83" w:rsidP="00D457F1">
      <w:pPr>
        <w:pStyle w:val="Heading3"/>
      </w:pPr>
      <w:r>
        <w:t>Introduction to the Activity</w:t>
      </w:r>
    </w:p>
    <w:p w14:paraId="56EA4C6E" w14:textId="3E401DE5" w:rsidR="1BFD07C8" w:rsidRDefault="56759E2D" w:rsidP="422D7D9A">
      <w:pPr>
        <w:spacing w:line="259" w:lineRule="auto"/>
      </w:pPr>
      <w:r>
        <w:t>[Insert brief introduction to the activity</w:t>
      </w:r>
    </w:p>
    <w:p w14:paraId="1C896304" w14:textId="215AAFBF" w:rsidR="00441E83" w:rsidRDefault="00441E83" w:rsidP="00D457F1">
      <w:pPr>
        <w:pStyle w:val="Heading3"/>
      </w:pPr>
      <w:r>
        <w:t>I</w:t>
      </w:r>
      <w:r w:rsidR="1532B6F3">
        <w:t>nstructions</w:t>
      </w:r>
      <w:r w:rsidR="56419199">
        <w:t xml:space="preserve"> (or questions &amp; answers for quizzes)</w:t>
      </w:r>
    </w:p>
    <w:p w14:paraId="510C1C7B" w14:textId="7FE6B999" w:rsidR="5CCFA047" w:rsidRDefault="1532B6F3" w:rsidP="13289207">
      <w:pPr>
        <w:rPr>
          <w:rFonts w:eastAsia="Segoe UI" w:cs="Segoe UI"/>
          <w:color w:val="000000" w:themeColor="text1"/>
        </w:rPr>
      </w:pPr>
      <w:r w:rsidRPr="79394956">
        <w:rPr>
          <w:rFonts w:eastAsia="Segoe UI" w:cs="Segoe UI"/>
          <w:color w:val="000000" w:themeColor="text1"/>
        </w:rPr>
        <w:t>[Insert instructions for completing the activity.]</w:t>
      </w:r>
    </w:p>
    <w:p w14:paraId="5DA85D7A" w14:textId="00A4A5F6" w:rsidR="00441E83" w:rsidRPr="00DE6EA2" w:rsidRDefault="00441E83" w:rsidP="79394956">
      <w:pPr>
        <w:spacing w:line="264" w:lineRule="auto"/>
        <w:rPr>
          <w:rFonts w:eastAsia="Segoe UI" w:cs="Segoe UI"/>
          <w:color w:val="000000" w:themeColor="text1"/>
        </w:rPr>
      </w:pPr>
    </w:p>
    <w:p w14:paraId="1F170709" w14:textId="77777777" w:rsidR="00441E83" w:rsidRDefault="00441E83" w:rsidP="00D457F1">
      <w:pPr>
        <w:pStyle w:val="Heading3"/>
      </w:pPr>
      <w:r>
        <w:t>Evaluation</w:t>
      </w:r>
    </w:p>
    <w:p w14:paraId="2994A942" w14:textId="0C290FFA" w:rsidR="00660568" w:rsidRDefault="73F54691" w:rsidP="00660568">
      <w:pPr>
        <w:pStyle w:val="BodyText"/>
      </w:pPr>
      <w:r>
        <w:t>[Insert evaluation criteria, including the name of rubric, points, and percentage of overall course graded.]</w:t>
      </w:r>
    </w:p>
    <w:p w14:paraId="29725320" w14:textId="2ACFFCC1" w:rsidR="71A0A4F6" w:rsidRDefault="71A0A4F6" w:rsidP="71A0A4F6">
      <w:pPr>
        <w:pStyle w:val="BodyText"/>
      </w:pPr>
    </w:p>
    <w:p w14:paraId="31BDC9AF" w14:textId="1EE30937" w:rsidR="3991DAD1" w:rsidRDefault="3991DAD1" w:rsidP="71A0A4F6">
      <w:pPr>
        <w:pStyle w:val="BodyText"/>
        <w:rPr>
          <w:b/>
          <w:bCs/>
        </w:rPr>
      </w:pPr>
      <w:r w:rsidRPr="79394956">
        <w:rPr>
          <w:b/>
          <w:bCs/>
        </w:rPr>
        <w:t xml:space="preserve">Meets MO </w:t>
      </w:r>
      <w:proofErr w:type="gramStart"/>
      <w:r w:rsidR="6ADE8A7A" w:rsidRPr="79394956">
        <w:rPr>
          <w:b/>
          <w:bCs/>
        </w:rPr>
        <w:t>#.#</w:t>
      </w:r>
      <w:proofErr w:type="gramEnd"/>
    </w:p>
    <w:p w14:paraId="1FB2BF70" w14:textId="77777777" w:rsidR="003A7E79" w:rsidRDefault="003A7E79" w:rsidP="00660568">
      <w:pPr>
        <w:pStyle w:val="BodyText"/>
      </w:pPr>
    </w:p>
    <w:p w14:paraId="168DB27D" w14:textId="6EDBDF87" w:rsidR="79394956" w:rsidRDefault="79394956">
      <w:r>
        <w:br w:type="page"/>
      </w:r>
    </w:p>
    <w:p w14:paraId="6A47FD31" w14:textId="77777777" w:rsidR="3CCF8CF7" w:rsidRDefault="3CCF8CF7" w:rsidP="13E7D368">
      <w:pPr>
        <w:pStyle w:val="Heading2"/>
      </w:pPr>
      <w:r>
        <w:lastRenderedPageBreak/>
        <w:t>Module Lesson</w:t>
      </w:r>
      <w:commentRangeStart w:id="4"/>
      <w:commentRangeEnd w:id="4"/>
      <w:r>
        <w:rPr>
          <w:rStyle w:val="CommentReference"/>
        </w:rPr>
        <w:commentReference w:id="4"/>
      </w:r>
    </w:p>
    <w:p w14:paraId="7A3CCEAA" w14:textId="77777777" w:rsidR="3CCF8CF7" w:rsidRDefault="3CCF8CF7" w:rsidP="13E7D368">
      <w:pPr>
        <w:pStyle w:val="Heading3"/>
      </w:pPr>
      <w:r>
        <w:t>Title</w:t>
      </w:r>
    </w:p>
    <w:p w14:paraId="258E914A" w14:textId="64C18103" w:rsidR="3CCF8CF7" w:rsidRDefault="024E4FB5" w:rsidP="79394956">
      <w:pPr>
        <w:pStyle w:val="BodyText"/>
      </w:pPr>
      <w:r>
        <w:t>[Insert title]</w:t>
      </w:r>
    </w:p>
    <w:p w14:paraId="557E0010" w14:textId="3C5B817A" w:rsidR="13E7D368" w:rsidRDefault="3CCF8CF7" w:rsidP="13289207">
      <w:pPr>
        <w:pStyle w:val="Heading3"/>
      </w:pPr>
      <w:r>
        <w:t>Lesson Content</w:t>
      </w:r>
    </w:p>
    <w:p w14:paraId="22670014" w14:textId="05397C1D" w:rsidR="13E7D368" w:rsidRDefault="0030D7E8" w:rsidP="79394956">
      <w:pPr>
        <w:pStyle w:val="BodyText"/>
      </w:pPr>
      <w:r>
        <w:t>[Insert content, breaking it up with sub-headings where appropriate.]</w:t>
      </w:r>
    </w:p>
    <w:sectPr w:rsidR="13E7D3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my Renehan" w:date="2024-07-15T15:55:00Z" w:initials="AR">
    <w:p w14:paraId="31C851B0" w14:textId="61E089E5" w:rsidR="00ED1FC4" w:rsidRDefault="00ED1FC4">
      <w:pPr>
        <w:pStyle w:val="CommentText"/>
      </w:pPr>
      <w:r>
        <w:rPr>
          <w:rStyle w:val="CommentReference"/>
        </w:rPr>
        <w:annotationRef/>
      </w:r>
      <w:r w:rsidRPr="029AD6B6">
        <w:t>💡</w:t>
      </w:r>
      <w:r w:rsidRPr="029AD6B6">
        <w:t xml:space="preserve"> </w:t>
      </w:r>
      <w:r w:rsidRPr="48E48815">
        <w:rPr>
          <w:b/>
          <w:bCs/>
        </w:rPr>
        <w:t xml:space="preserve">Tip: </w:t>
      </w:r>
      <w:r w:rsidRPr="6A26F0C2">
        <w:t>Transfer the information from the Course Outline for the module title, objectives, and activities &amp; assignments.</w:t>
      </w:r>
    </w:p>
  </w:comment>
  <w:comment w:id="1" w:author="Amy Renehan" w:date="2024-07-15T16:01:00Z" w:initials="AR">
    <w:p w14:paraId="2566CA5A" w14:textId="7A81CEEE" w:rsidR="00ED1FC4" w:rsidRDefault="00ED1FC4">
      <w:pPr>
        <w:pStyle w:val="CommentText"/>
      </w:pPr>
      <w:r>
        <w:rPr>
          <w:rStyle w:val="CommentReference"/>
        </w:rPr>
        <w:annotationRef/>
      </w:r>
      <w:r w:rsidRPr="0E858159">
        <w:t>💡</w:t>
      </w:r>
      <w:r w:rsidRPr="0E858159">
        <w:t xml:space="preserve"> </w:t>
      </w:r>
      <w:r w:rsidRPr="18CBFF3D">
        <w:rPr>
          <w:b/>
          <w:bCs/>
        </w:rPr>
        <w:t>Tip:</w:t>
      </w:r>
      <w:r w:rsidRPr="6894B2C0">
        <w:t xml:space="preserve"> All objectives should be measurable (avoid using words/phrases such as "understand, gain an appreciation of, etc."</w:t>
      </w:r>
    </w:p>
  </w:comment>
  <w:comment w:id="2" w:author="Amy Renehan" w:date="2024-07-15T16:02:00Z" w:initials="AR">
    <w:p w14:paraId="74B4894E" w14:textId="3CE2C977" w:rsidR="00ED1FC4" w:rsidRDefault="00ED1FC4">
      <w:pPr>
        <w:pStyle w:val="CommentText"/>
      </w:pPr>
      <w:r>
        <w:rPr>
          <w:rStyle w:val="CommentReference"/>
        </w:rPr>
        <w:annotationRef/>
      </w:r>
      <w:r w:rsidRPr="19155EF0">
        <w:t>💡</w:t>
      </w:r>
      <w:r w:rsidRPr="19155EF0">
        <w:t xml:space="preserve"> </w:t>
      </w:r>
      <w:r w:rsidRPr="32126ED2">
        <w:rPr>
          <w:b/>
          <w:bCs/>
        </w:rPr>
        <w:t>Tip:</w:t>
      </w:r>
      <w:r w:rsidRPr="56D6AD45">
        <w:t xml:space="preserve"> Required Activities are the graded and non-graded ways in which students will consume and interact with content, and be assessed. List the ideal order in which a student should progress through each activity from the very first thing they should do, through the last. Reference the Course Outline.</w:t>
      </w:r>
    </w:p>
    <w:p w14:paraId="17B20D6A" w14:textId="5946CF33" w:rsidR="00ED1FC4" w:rsidRDefault="00ED1FC4">
      <w:pPr>
        <w:pStyle w:val="CommentText"/>
      </w:pPr>
    </w:p>
    <w:p w14:paraId="7EE6FEBF" w14:textId="4B7A58D8" w:rsidR="00ED1FC4" w:rsidRDefault="00ED1FC4">
      <w:pPr>
        <w:pStyle w:val="CommentText"/>
      </w:pPr>
      <w:r w:rsidRPr="382DC69F">
        <w:rPr>
          <w:b/>
          <w:bCs/>
        </w:rPr>
        <w:t>*Recommendation: Design activities that foster student interaction with each other, the instructor, and the content.*</w:t>
      </w:r>
    </w:p>
  </w:comment>
  <w:comment w:id="3" w:author="Amy Renehan" w:date="2024-08-05T15:39:00Z" w:initials="AR">
    <w:p w14:paraId="1E6A3CB2" w14:textId="6C2A3E3A" w:rsidR="00ED1FC4" w:rsidRDefault="00ED1FC4">
      <w:pPr>
        <w:pStyle w:val="CommentText"/>
      </w:pPr>
      <w:r>
        <w:rPr>
          <w:rStyle w:val="CommentReference"/>
        </w:rPr>
        <w:annotationRef/>
      </w:r>
      <w:r w:rsidRPr="0E566E11">
        <w:t>📢</w:t>
      </w:r>
      <w:r w:rsidRPr="0E566E11">
        <w:t xml:space="preserve"> Use this template for any graded activities, </w:t>
      </w:r>
    </w:p>
  </w:comment>
  <w:comment w:id="4" w:author="Amy Renehan" w:date="2024-08-05T15:41:00Z" w:initials="AR">
    <w:p w14:paraId="16CB348D" w14:textId="5C8ED77E" w:rsidR="00ED1FC4" w:rsidRDefault="00ED1FC4">
      <w:pPr>
        <w:pStyle w:val="CommentText"/>
      </w:pPr>
      <w:r>
        <w:rPr>
          <w:rStyle w:val="CommentReference"/>
        </w:rPr>
        <w:annotationRef/>
      </w:r>
      <w:r w:rsidRPr="79939FE7">
        <w:t>📢</w:t>
      </w:r>
      <w:r w:rsidRPr="79939FE7">
        <w:t xml:space="preserve"> Use this template for any non-graded activities, such as lessons, class meeting agendas, looking ahead pages, et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1C851B0" w15:done="0"/>
  <w15:commentEx w15:paraId="2566CA5A" w15:done="0"/>
  <w15:commentEx w15:paraId="7EE6FEBF" w15:done="0"/>
  <w15:commentEx w15:paraId="1E6A3CB2" w15:done="0"/>
  <w15:commentEx w15:paraId="16CB34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9E6EC2C" w16cex:dateUtc="2024-07-15T22:55:00Z"/>
  <w16cex:commentExtensible w16cex:durableId="07D81A75" w16cex:dateUtc="2024-07-15T23:01:00Z"/>
  <w16cex:commentExtensible w16cex:durableId="103367C2" w16cex:dateUtc="2024-07-15T23:02:00Z"/>
  <w16cex:commentExtensible w16cex:durableId="5F712CEE" w16cex:dateUtc="2024-08-05T22:39:00Z"/>
  <w16cex:commentExtensible w16cex:durableId="60E255B5" w16cex:dateUtc="2024-08-05T22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1C851B0" w16cid:durableId="69E6EC2C"/>
  <w16cid:commentId w16cid:paraId="2566CA5A" w16cid:durableId="07D81A75"/>
  <w16cid:commentId w16cid:paraId="7EE6FEBF" w16cid:durableId="103367C2"/>
  <w16cid:commentId w16cid:paraId="1E6A3CB2" w16cid:durableId="5F712CEE"/>
  <w16cid:commentId w16cid:paraId="16CB348D" w16cid:durableId="60E255B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766EF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060BD"/>
    <w:multiLevelType w:val="hybridMultilevel"/>
    <w:tmpl w:val="2B9C8E28"/>
    <w:lvl w:ilvl="0" w:tplc="05AAC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4820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E012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3A0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AAFC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928A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8AF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0CA4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FC9A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8E0A1"/>
    <w:multiLevelType w:val="hybridMultilevel"/>
    <w:tmpl w:val="59D6C76A"/>
    <w:lvl w:ilvl="0" w:tplc="D526BAD6">
      <w:start w:val="1"/>
      <w:numFmt w:val="decimal"/>
      <w:lvlText w:val="%1."/>
      <w:lvlJc w:val="left"/>
      <w:pPr>
        <w:ind w:left="720" w:hanging="360"/>
      </w:pPr>
    </w:lvl>
    <w:lvl w:ilvl="1" w:tplc="5930F0F8">
      <w:start w:val="1"/>
      <w:numFmt w:val="lowerLetter"/>
      <w:lvlText w:val="%2."/>
      <w:lvlJc w:val="left"/>
      <w:pPr>
        <w:ind w:left="1440" w:hanging="360"/>
      </w:pPr>
    </w:lvl>
    <w:lvl w:ilvl="2" w:tplc="D9D0B752">
      <w:start w:val="1"/>
      <w:numFmt w:val="lowerRoman"/>
      <w:lvlText w:val="%3."/>
      <w:lvlJc w:val="right"/>
      <w:pPr>
        <w:ind w:left="2160" w:hanging="180"/>
      </w:pPr>
    </w:lvl>
    <w:lvl w:ilvl="3" w:tplc="7AA0AC52">
      <w:start w:val="1"/>
      <w:numFmt w:val="decimal"/>
      <w:lvlText w:val="%4."/>
      <w:lvlJc w:val="left"/>
      <w:pPr>
        <w:ind w:left="2880" w:hanging="360"/>
      </w:pPr>
    </w:lvl>
    <w:lvl w:ilvl="4" w:tplc="79E48EBE">
      <w:start w:val="1"/>
      <w:numFmt w:val="lowerLetter"/>
      <w:lvlText w:val="%5."/>
      <w:lvlJc w:val="left"/>
      <w:pPr>
        <w:ind w:left="3600" w:hanging="360"/>
      </w:pPr>
    </w:lvl>
    <w:lvl w:ilvl="5" w:tplc="A3A80754">
      <w:start w:val="1"/>
      <w:numFmt w:val="lowerRoman"/>
      <w:lvlText w:val="%6."/>
      <w:lvlJc w:val="right"/>
      <w:pPr>
        <w:ind w:left="4320" w:hanging="180"/>
      </w:pPr>
    </w:lvl>
    <w:lvl w:ilvl="6" w:tplc="604A9130">
      <w:start w:val="1"/>
      <w:numFmt w:val="decimal"/>
      <w:lvlText w:val="%7."/>
      <w:lvlJc w:val="left"/>
      <w:pPr>
        <w:ind w:left="5040" w:hanging="360"/>
      </w:pPr>
    </w:lvl>
    <w:lvl w:ilvl="7" w:tplc="4E601AC4">
      <w:start w:val="1"/>
      <w:numFmt w:val="lowerLetter"/>
      <w:lvlText w:val="%8."/>
      <w:lvlJc w:val="left"/>
      <w:pPr>
        <w:ind w:left="5760" w:hanging="360"/>
      </w:pPr>
    </w:lvl>
    <w:lvl w:ilvl="8" w:tplc="5A7E231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7FD"/>
    <w:multiLevelType w:val="hybridMultilevel"/>
    <w:tmpl w:val="4D201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B23EE"/>
    <w:multiLevelType w:val="hybridMultilevel"/>
    <w:tmpl w:val="32A07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C6D22"/>
    <w:multiLevelType w:val="hybridMultilevel"/>
    <w:tmpl w:val="0CF6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93B5F"/>
    <w:multiLevelType w:val="hybridMultilevel"/>
    <w:tmpl w:val="BFA81B2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86279"/>
    <w:multiLevelType w:val="hybridMultilevel"/>
    <w:tmpl w:val="039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29F05"/>
    <w:multiLevelType w:val="hybridMultilevel"/>
    <w:tmpl w:val="0D6A0796"/>
    <w:lvl w:ilvl="0" w:tplc="806ADEA6">
      <w:start w:val="1"/>
      <w:numFmt w:val="decimal"/>
      <w:lvlText w:val="%1."/>
      <w:lvlJc w:val="left"/>
      <w:pPr>
        <w:ind w:left="720" w:hanging="360"/>
      </w:pPr>
    </w:lvl>
    <w:lvl w:ilvl="1" w:tplc="124A0788">
      <w:start w:val="1"/>
      <w:numFmt w:val="lowerLetter"/>
      <w:lvlText w:val="%2."/>
      <w:lvlJc w:val="left"/>
      <w:pPr>
        <w:ind w:left="1440" w:hanging="360"/>
      </w:pPr>
    </w:lvl>
    <w:lvl w:ilvl="2" w:tplc="5E543A22">
      <w:start w:val="1"/>
      <w:numFmt w:val="lowerRoman"/>
      <w:lvlText w:val="%3."/>
      <w:lvlJc w:val="right"/>
      <w:pPr>
        <w:ind w:left="2160" w:hanging="180"/>
      </w:pPr>
    </w:lvl>
    <w:lvl w:ilvl="3" w:tplc="94D67908">
      <w:start w:val="1"/>
      <w:numFmt w:val="decimal"/>
      <w:lvlText w:val="%4."/>
      <w:lvlJc w:val="left"/>
      <w:pPr>
        <w:ind w:left="2880" w:hanging="360"/>
      </w:pPr>
    </w:lvl>
    <w:lvl w:ilvl="4" w:tplc="963C1880">
      <w:start w:val="1"/>
      <w:numFmt w:val="lowerLetter"/>
      <w:lvlText w:val="%5."/>
      <w:lvlJc w:val="left"/>
      <w:pPr>
        <w:ind w:left="3600" w:hanging="360"/>
      </w:pPr>
    </w:lvl>
    <w:lvl w:ilvl="5" w:tplc="3E78E610">
      <w:start w:val="1"/>
      <w:numFmt w:val="lowerRoman"/>
      <w:lvlText w:val="%6."/>
      <w:lvlJc w:val="right"/>
      <w:pPr>
        <w:ind w:left="4320" w:hanging="180"/>
      </w:pPr>
    </w:lvl>
    <w:lvl w:ilvl="6" w:tplc="8A320942">
      <w:start w:val="1"/>
      <w:numFmt w:val="decimal"/>
      <w:lvlText w:val="%7."/>
      <w:lvlJc w:val="left"/>
      <w:pPr>
        <w:ind w:left="5040" w:hanging="360"/>
      </w:pPr>
    </w:lvl>
    <w:lvl w:ilvl="7" w:tplc="A60A4C3C">
      <w:start w:val="1"/>
      <w:numFmt w:val="lowerLetter"/>
      <w:lvlText w:val="%8."/>
      <w:lvlJc w:val="left"/>
      <w:pPr>
        <w:ind w:left="5760" w:hanging="360"/>
      </w:pPr>
    </w:lvl>
    <w:lvl w:ilvl="8" w:tplc="144A97B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7DCC9"/>
    <w:multiLevelType w:val="hybridMultilevel"/>
    <w:tmpl w:val="B5783B9A"/>
    <w:lvl w:ilvl="0" w:tplc="F5C4F6DA">
      <w:start w:val="1"/>
      <w:numFmt w:val="decimal"/>
      <w:lvlText w:val="%1."/>
      <w:lvlJc w:val="left"/>
      <w:pPr>
        <w:ind w:left="720" w:hanging="360"/>
      </w:pPr>
    </w:lvl>
    <w:lvl w:ilvl="1" w:tplc="BC5CCDE8">
      <w:start w:val="1"/>
      <w:numFmt w:val="lowerLetter"/>
      <w:lvlText w:val="%2."/>
      <w:lvlJc w:val="left"/>
      <w:pPr>
        <w:ind w:left="1440" w:hanging="360"/>
      </w:pPr>
    </w:lvl>
    <w:lvl w:ilvl="2" w:tplc="CF36D9CC">
      <w:start w:val="1"/>
      <w:numFmt w:val="lowerRoman"/>
      <w:lvlText w:val="%3."/>
      <w:lvlJc w:val="right"/>
      <w:pPr>
        <w:ind w:left="2160" w:hanging="180"/>
      </w:pPr>
    </w:lvl>
    <w:lvl w:ilvl="3" w:tplc="1AA46178">
      <w:start w:val="1"/>
      <w:numFmt w:val="decimal"/>
      <w:lvlText w:val="%4."/>
      <w:lvlJc w:val="left"/>
      <w:pPr>
        <w:ind w:left="2880" w:hanging="360"/>
      </w:pPr>
    </w:lvl>
    <w:lvl w:ilvl="4" w:tplc="BDFAB136">
      <w:start w:val="1"/>
      <w:numFmt w:val="lowerLetter"/>
      <w:lvlText w:val="%5."/>
      <w:lvlJc w:val="left"/>
      <w:pPr>
        <w:ind w:left="3600" w:hanging="360"/>
      </w:pPr>
    </w:lvl>
    <w:lvl w:ilvl="5" w:tplc="D6D68C7C">
      <w:start w:val="1"/>
      <w:numFmt w:val="lowerRoman"/>
      <w:lvlText w:val="%6."/>
      <w:lvlJc w:val="right"/>
      <w:pPr>
        <w:ind w:left="4320" w:hanging="180"/>
      </w:pPr>
    </w:lvl>
    <w:lvl w:ilvl="6" w:tplc="1478B6F2">
      <w:start w:val="1"/>
      <w:numFmt w:val="decimal"/>
      <w:lvlText w:val="%7."/>
      <w:lvlJc w:val="left"/>
      <w:pPr>
        <w:ind w:left="5040" w:hanging="360"/>
      </w:pPr>
    </w:lvl>
    <w:lvl w:ilvl="7" w:tplc="FB2A2304">
      <w:start w:val="1"/>
      <w:numFmt w:val="lowerLetter"/>
      <w:lvlText w:val="%8."/>
      <w:lvlJc w:val="left"/>
      <w:pPr>
        <w:ind w:left="5760" w:hanging="360"/>
      </w:pPr>
    </w:lvl>
    <w:lvl w:ilvl="8" w:tplc="94225D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77F24"/>
    <w:multiLevelType w:val="hybridMultilevel"/>
    <w:tmpl w:val="B6661DCE"/>
    <w:lvl w:ilvl="0" w:tplc="F050E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DE68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B8A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6BB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CEC7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B6D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846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A57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5CE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A78DD"/>
    <w:multiLevelType w:val="hybridMultilevel"/>
    <w:tmpl w:val="C310C86C"/>
    <w:lvl w:ilvl="0" w:tplc="7B7A7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28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56C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A41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678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0489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5E49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5C37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523A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93327"/>
    <w:multiLevelType w:val="hybridMultilevel"/>
    <w:tmpl w:val="5BAC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A48F8"/>
    <w:multiLevelType w:val="hybridMultilevel"/>
    <w:tmpl w:val="3B5A5AB0"/>
    <w:lvl w:ilvl="0" w:tplc="7F6E2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244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E65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0E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8C7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9EB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0C7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44E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867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F9C30"/>
    <w:multiLevelType w:val="hybridMultilevel"/>
    <w:tmpl w:val="A0102CA8"/>
    <w:lvl w:ilvl="0" w:tplc="998E8C4A">
      <w:start w:val="1"/>
      <w:numFmt w:val="decimal"/>
      <w:lvlText w:val="%1."/>
      <w:lvlJc w:val="left"/>
      <w:pPr>
        <w:ind w:left="720" w:hanging="360"/>
      </w:pPr>
    </w:lvl>
    <w:lvl w:ilvl="1" w:tplc="80002284">
      <w:start w:val="1"/>
      <w:numFmt w:val="lowerLetter"/>
      <w:lvlText w:val="%2."/>
      <w:lvlJc w:val="left"/>
      <w:pPr>
        <w:ind w:left="1440" w:hanging="360"/>
      </w:pPr>
    </w:lvl>
    <w:lvl w:ilvl="2" w:tplc="A7B2CBD8">
      <w:start w:val="1"/>
      <w:numFmt w:val="lowerRoman"/>
      <w:lvlText w:val="%3."/>
      <w:lvlJc w:val="right"/>
      <w:pPr>
        <w:ind w:left="2160" w:hanging="180"/>
      </w:pPr>
    </w:lvl>
    <w:lvl w:ilvl="3" w:tplc="AD540270">
      <w:start w:val="1"/>
      <w:numFmt w:val="decimal"/>
      <w:lvlText w:val="%4."/>
      <w:lvlJc w:val="left"/>
      <w:pPr>
        <w:ind w:left="2880" w:hanging="360"/>
      </w:pPr>
    </w:lvl>
    <w:lvl w:ilvl="4" w:tplc="BDBEAAAC">
      <w:start w:val="1"/>
      <w:numFmt w:val="lowerLetter"/>
      <w:lvlText w:val="%5."/>
      <w:lvlJc w:val="left"/>
      <w:pPr>
        <w:ind w:left="3600" w:hanging="360"/>
      </w:pPr>
    </w:lvl>
    <w:lvl w:ilvl="5" w:tplc="F630321C">
      <w:start w:val="1"/>
      <w:numFmt w:val="lowerRoman"/>
      <w:lvlText w:val="%6."/>
      <w:lvlJc w:val="right"/>
      <w:pPr>
        <w:ind w:left="4320" w:hanging="180"/>
      </w:pPr>
    </w:lvl>
    <w:lvl w:ilvl="6" w:tplc="E97A9612">
      <w:start w:val="1"/>
      <w:numFmt w:val="decimal"/>
      <w:lvlText w:val="%7."/>
      <w:lvlJc w:val="left"/>
      <w:pPr>
        <w:ind w:left="5040" w:hanging="360"/>
      </w:pPr>
    </w:lvl>
    <w:lvl w:ilvl="7" w:tplc="B15C9F16">
      <w:start w:val="1"/>
      <w:numFmt w:val="lowerLetter"/>
      <w:lvlText w:val="%8."/>
      <w:lvlJc w:val="left"/>
      <w:pPr>
        <w:ind w:left="5760" w:hanging="360"/>
      </w:pPr>
    </w:lvl>
    <w:lvl w:ilvl="8" w:tplc="AB9AE4C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531F07"/>
    <w:multiLevelType w:val="hybridMultilevel"/>
    <w:tmpl w:val="9CB42F98"/>
    <w:lvl w:ilvl="0" w:tplc="3746FCEC">
      <w:start w:val="1"/>
      <w:numFmt w:val="decimal"/>
      <w:lvlText w:val="%1."/>
      <w:lvlJc w:val="left"/>
      <w:pPr>
        <w:ind w:left="720" w:hanging="360"/>
      </w:pPr>
    </w:lvl>
    <w:lvl w:ilvl="1" w:tplc="A8E616E4">
      <w:start w:val="1"/>
      <w:numFmt w:val="lowerLetter"/>
      <w:lvlText w:val="%2."/>
      <w:lvlJc w:val="left"/>
      <w:pPr>
        <w:ind w:left="1440" w:hanging="360"/>
      </w:pPr>
    </w:lvl>
    <w:lvl w:ilvl="2" w:tplc="B08C70AC">
      <w:start w:val="1"/>
      <w:numFmt w:val="lowerRoman"/>
      <w:lvlText w:val="%3."/>
      <w:lvlJc w:val="right"/>
      <w:pPr>
        <w:ind w:left="2160" w:hanging="180"/>
      </w:pPr>
    </w:lvl>
    <w:lvl w:ilvl="3" w:tplc="F71ED804">
      <w:start w:val="1"/>
      <w:numFmt w:val="decimal"/>
      <w:lvlText w:val="%4."/>
      <w:lvlJc w:val="left"/>
      <w:pPr>
        <w:ind w:left="2880" w:hanging="360"/>
      </w:pPr>
    </w:lvl>
    <w:lvl w:ilvl="4" w:tplc="C65422EC">
      <w:start w:val="1"/>
      <w:numFmt w:val="lowerLetter"/>
      <w:lvlText w:val="%5."/>
      <w:lvlJc w:val="left"/>
      <w:pPr>
        <w:ind w:left="3600" w:hanging="360"/>
      </w:pPr>
    </w:lvl>
    <w:lvl w:ilvl="5" w:tplc="1752FAD0">
      <w:start w:val="1"/>
      <w:numFmt w:val="lowerRoman"/>
      <w:lvlText w:val="%6."/>
      <w:lvlJc w:val="right"/>
      <w:pPr>
        <w:ind w:left="4320" w:hanging="180"/>
      </w:pPr>
    </w:lvl>
    <w:lvl w:ilvl="6" w:tplc="7F321090">
      <w:start w:val="1"/>
      <w:numFmt w:val="decimal"/>
      <w:lvlText w:val="%7."/>
      <w:lvlJc w:val="left"/>
      <w:pPr>
        <w:ind w:left="5040" w:hanging="360"/>
      </w:pPr>
    </w:lvl>
    <w:lvl w:ilvl="7" w:tplc="AF9A11B8">
      <w:start w:val="1"/>
      <w:numFmt w:val="lowerLetter"/>
      <w:lvlText w:val="%8."/>
      <w:lvlJc w:val="left"/>
      <w:pPr>
        <w:ind w:left="5760" w:hanging="360"/>
      </w:pPr>
    </w:lvl>
    <w:lvl w:ilvl="8" w:tplc="01BCE0E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E67373"/>
    <w:multiLevelType w:val="hybridMultilevel"/>
    <w:tmpl w:val="AFCED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97369B3C">
      <w:start w:val="1"/>
      <w:numFmt w:val="lowerLetter"/>
      <w:lvlText w:val="%2."/>
      <w:lvlJc w:val="left"/>
      <w:pPr>
        <w:ind w:left="1440" w:hanging="360"/>
      </w:pPr>
    </w:lvl>
    <w:lvl w:ilvl="2" w:tplc="B6602F12">
      <w:start w:val="1"/>
      <w:numFmt w:val="lowerRoman"/>
      <w:lvlText w:val="%3."/>
      <w:lvlJc w:val="right"/>
      <w:pPr>
        <w:ind w:left="2160" w:hanging="180"/>
      </w:pPr>
    </w:lvl>
    <w:lvl w:ilvl="3" w:tplc="319475DE">
      <w:start w:val="1"/>
      <w:numFmt w:val="decimal"/>
      <w:lvlText w:val="%4."/>
      <w:lvlJc w:val="left"/>
      <w:pPr>
        <w:ind w:left="2880" w:hanging="360"/>
      </w:pPr>
    </w:lvl>
    <w:lvl w:ilvl="4" w:tplc="41DE2E5E">
      <w:start w:val="1"/>
      <w:numFmt w:val="lowerLetter"/>
      <w:lvlText w:val="%5."/>
      <w:lvlJc w:val="left"/>
      <w:pPr>
        <w:ind w:left="3600" w:hanging="360"/>
      </w:pPr>
    </w:lvl>
    <w:lvl w:ilvl="5" w:tplc="5C162E30">
      <w:start w:val="1"/>
      <w:numFmt w:val="lowerRoman"/>
      <w:lvlText w:val="%6."/>
      <w:lvlJc w:val="right"/>
      <w:pPr>
        <w:ind w:left="4320" w:hanging="180"/>
      </w:pPr>
    </w:lvl>
    <w:lvl w:ilvl="6" w:tplc="49B86538">
      <w:start w:val="1"/>
      <w:numFmt w:val="decimal"/>
      <w:lvlText w:val="%7."/>
      <w:lvlJc w:val="left"/>
      <w:pPr>
        <w:ind w:left="5040" w:hanging="360"/>
      </w:pPr>
    </w:lvl>
    <w:lvl w:ilvl="7" w:tplc="95263FBE">
      <w:start w:val="1"/>
      <w:numFmt w:val="lowerLetter"/>
      <w:lvlText w:val="%8."/>
      <w:lvlJc w:val="left"/>
      <w:pPr>
        <w:ind w:left="5760" w:hanging="360"/>
      </w:pPr>
    </w:lvl>
    <w:lvl w:ilvl="8" w:tplc="B5C0209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4A57A9"/>
    <w:multiLevelType w:val="hybridMultilevel"/>
    <w:tmpl w:val="ED046C90"/>
    <w:lvl w:ilvl="0" w:tplc="5082F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68F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DC2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0C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6A7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5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49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34CF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E2B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BE1AE5"/>
    <w:multiLevelType w:val="hybridMultilevel"/>
    <w:tmpl w:val="DB2A6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4751A"/>
    <w:multiLevelType w:val="hybridMultilevel"/>
    <w:tmpl w:val="8856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462F9"/>
    <w:multiLevelType w:val="hybridMultilevel"/>
    <w:tmpl w:val="8EE45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916FD"/>
    <w:multiLevelType w:val="hybridMultilevel"/>
    <w:tmpl w:val="608EBE88"/>
    <w:lvl w:ilvl="0" w:tplc="214CCD30">
      <w:start w:val="1"/>
      <w:numFmt w:val="decimal"/>
      <w:lvlText w:val="%1."/>
      <w:lvlJc w:val="left"/>
      <w:pPr>
        <w:ind w:left="720" w:hanging="360"/>
      </w:pPr>
    </w:lvl>
    <w:lvl w:ilvl="1" w:tplc="62C0C172">
      <w:start w:val="1"/>
      <w:numFmt w:val="lowerLetter"/>
      <w:lvlText w:val="%2."/>
      <w:lvlJc w:val="left"/>
      <w:pPr>
        <w:ind w:left="1440" w:hanging="360"/>
      </w:pPr>
    </w:lvl>
    <w:lvl w:ilvl="2" w:tplc="CF8E0FE4">
      <w:start w:val="1"/>
      <w:numFmt w:val="lowerRoman"/>
      <w:lvlText w:val="%3."/>
      <w:lvlJc w:val="right"/>
      <w:pPr>
        <w:ind w:left="2160" w:hanging="180"/>
      </w:pPr>
    </w:lvl>
    <w:lvl w:ilvl="3" w:tplc="1C58CBFA">
      <w:start w:val="1"/>
      <w:numFmt w:val="decimal"/>
      <w:lvlText w:val="%4."/>
      <w:lvlJc w:val="left"/>
      <w:pPr>
        <w:ind w:left="2880" w:hanging="360"/>
      </w:pPr>
    </w:lvl>
    <w:lvl w:ilvl="4" w:tplc="D9F8ACDE">
      <w:start w:val="1"/>
      <w:numFmt w:val="lowerLetter"/>
      <w:lvlText w:val="%5."/>
      <w:lvlJc w:val="left"/>
      <w:pPr>
        <w:ind w:left="3600" w:hanging="360"/>
      </w:pPr>
    </w:lvl>
    <w:lvl w:ilvl="5" w:tplc="2A9637B2">
      <w:start w:val="1"/>
      <w:numFmt w:val="lowerRoman"/>
      <w:lvlText w:val="%6."/>
      <w:lvlJc w:val="right"/>
      <w:pPr>
        <w:ind w:left="4320" w:hanging="180"/>
      </w:pPr>
    </w:lvl>
    <w:lvl w:ilvl="6" w:tplc="1D6611F6">
      <w:start w:val="1"/>
      <w:numFmt w:val="decimal"/>
      <w:lvlText w:val="%7."/>
      <w:lvlJc w:val="left"/>
      <w:pPr>
        <w:ind w:left="5040" w:hanging="360"/>
      </w:pPr>
    </w:lvl>
    <w:lvl w:ilvl="7" w:tplc="732239D0">
      <w:start w:val="1"/>
      <w:numFmt w:val="lowerLetter"/>
      <w:lvlText w:val="%8."/>
      <w:lvlJc w:val="left"/>
      <w:pPr>
        <w:ind w:left="5760" w:hanging="360"/>
      </w:pPr>
    </w:lvl>
    <w:lvl w:ilvl="8" w:tplc="60B6ABF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0037C8"/>
    <w:multiLevelType w:val="hybridMultilevel"/>
    <w:tmpl w:val="5D76E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225609">
    <w:abstractNumId w:val="2"/>
  </w:num>
  <w:num w:numId="2" w16cid:durableId="884757271">
    <w:abstractNumId w:val="10"/>
  </w:num>
  <w:num w:numId="3" w16cid:durableId="1291083642">
    <w:abstractNumId w:val="16"/>
  </w:num>
  <w:num w:numId="4" w16cid:durableId="1423791985">
    <w:abstractNumId w:val="21"/>
  </w:num>
  <w:num w:numId="5" w16cid:durableId="1260604575">
    <w:abstractNumId w:val="9"/>
  </w:num>
  <w:num w:numId="6" w16cid:durableId="1830976232">
    <w:abstractNumId w:val="15"/>
  </w:num>
  <w:num w:numId="7" w16cid:durableId="1904490229">
    <w:abstractNumId w:val="1"/>
  </w:num>
  <w:num w:numId="8" w16cid:durableId="1268007947">
    <w:abstractNumId w:val="11"/>
  </w:num>
  <w:num w:numId="9" w16cid:durableId="337389381">
    <w:abstractNumId w:val="17"/>
  </w:num>
  <w:num w:numId="10" w16cid:durableId="1949462089">
    <w:abstractNumId w:val="14"/>
  </w:num>
  <w:num w:numId="11" w16cid:durableId="804084115">
    <w:abstractNumId w:val="8"/>
  </w:num>
  <w:num w:numId="12" w16cid:durableId="231501117">
    <w:abstractNumId w:val="13"/>
  </w:num>
  <w:num w:numId="13" w16cid:durableId="1197502438">
    <w:abstractNumId w:val="0"/>
  </w:num>
  <w:num w:numId="14" w16cid:durableId="981540599">
    <w:abstractNumId w:val="0"/>
  </w:num>
  <w:num w:numId="15" w16cid:durableId="1941834919">
    <w:abstractNumId w:val="6"/>
  </w:num>
  <w:num w:numId="16" w16cid:durableId="262349162">
    <w:abstractNumId w:val="3"/>
  </w:num>
  <w:num w:numId="17" w16cid:durableId="1461070476">
    <w:abstractNumId w:val="22"/>
  </w:num>
  <w:num w:numId="18" w16cid:durableId="1575511870">
    <w:abstractNumId w:val="5"/>
  </w:num>
  <w:num w:numId="19" w16cid:durableId="308025588">
    <w:abstractNumId w:val="4"/>
  </w:num>
  <w:num w:numId="20" w16cid:durableId="265042329">
    <w:abstractNumId w:val="18"/>
  </w:num>
  <w:num w:numId="21" w16cid:durableId="1547373679">
    <w:abstractNumId w:val="12"/>
  </w:num>
  <w:num w:numId="22" w16cid:durableId="582839069">
    <w:abstractNumId w:val="7"/>
  </w:num>
  <w:num w:numId="23" w16cid:durableId="636103911">
    <w:abstractNumId w:val="19"/>
  </w:num>
  <w:num w:numId="24" w16cid:durableId="1604066555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my Renehan">
    <w15:presenceInfo w15:providerId="AD" w15:userId="S::areneha1@uwyo.edu::d39451f4-525a-4364-88c8-3eb7d2e4ac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zE0MzYwNTIwsjBR0lEKTi0uzszPAykwqwUAYXQBPiwAAAA="/>
  </w:docVars>
  <w:rsids>
    <w:rsidRoot w:val="00FF7F09"/>
    <w:rsid w:val="00000BD3"/>
    <w:rsid w:val="00001756"/>
    <w:rsid w:val="00005A4F"/>
    <w:rsid w:val="00006E99"/>
    <w:rsid w:val="000129B3"/>
    <w:rsid w:val="00015FC1"/>
    <w:rsid w:val="0002060E"/>
    <w:rsid w:val="000230E0"/>
    <w:rsid w:val="0002505C"/>
    <w:rsid w:val="00034C1A"/>
    <w:rsid w:val="000405F6"/>
    <w:rsid w:val="00044912"/>
    <w:rsid w:val="00045854"/>
    <w:rsid w:val="00045CFD"/>
    <w:rsid w:val="0004727C"/>
    <w:rsid w:val="00052720"/>
    <w:rsid w:val="00053546"/>
    <w:rsid w:val="00057D64"/>
    <w:rsid w:val="0006446B"/>
    <w:rsid w:val="00066D79"/>
    <w:rsid w:val="00076C49"/>
    <w:rsid w:val="000803B9"/>
    <w:rsid w:val="000860E1"/>
    <w:rsid w:val="000954E1"/>
    <w:rsid w:val="00095725"/>
    <w:rsid w:val="00095AFE"/>
    <w:rsid w:val="000A0D69"/>
    <w:rsid w:val="000C1502"/>
    <w:rsid w:val="000C1A98"/>
    <w:rsid w:val="000C78C4"/>
    <w:rsid w:val="000D1F36"/>
    <w:rsid w:val="000D222A"/>
    <w:rsid w:val="000D31E1"/>
    <w:rsid w:val="000E535D"/>
    <w:rsid w:val="001166D3"/>
    <w:rsid w:val="0011726E"/>
    <w:rsid w:val="00135DA4"/>
    <w:rsid w:val="001430B9"/>
    <w:rsid w:val="00160F12"/>
    <w:rsid w:val="00161EAA"/>
    <w:rsid w:val="00163426"/>
    <w:rsid w:val="00175191"/>
    <w:rsid w:val="001752BA"/>
    <w:rsid w:val="001A3B2A"/>
    <w:rsid w:val="001B1AF5"/>
    <w:rsid w:val="001C5009"/>
    <w:rsid w:val="001D37E8"/>
    <w:rsid w:val="001E41C3"/>
    <w:rsid w:val="001E5F1F"/>
    <w:rsid w:val="00200661"/>
    <w:rsid w:val="00202FF1"/>
    <w:rsid w:val="00211C07"/>
    <w:rsid w:val="00237091"/>
    <w:rsid w:val="00250E8B"/>
    <w:rsid w:val="00257525"/>
    <w:rsid w:val="002576F4"/>
    <w:rsid w:val="002611B6"/>
    <w:rsid w:val="00262885"/>
    <w:rsid w:val="0026640A"/>
    <w:rsid w:val="00272841"/>
    <w:rsid w:val="00285627"/>
    <w:rsid w:val="00295769"/>
    <w:rsid w:val="002A44EC"/>
    <w:rsid w:val="002A4A5F"/>
    <w:rsid w:val="002C3EE5"/>
    <w:rsid w:val="002C6A91"/>
    <w:rsid w:val="002D3596"/>
    <w:rsid w:val="0030016E"/>
    <w:rsid w:val="00300CD0"/>
    <w:rsid w:val="00307674"/>
    <w:rsid w:val="0030D7E8"/>
    <w:rsid w:val="00310410"/>
    <w:rsid w:val="00312092"/>
    <w:rsid w:val="00312C8B"/>
    <w:rsid w:val="0033286B"/>
    <w:rsid w:val="00345106"/>
    <w:rsid w:val="003501F5"/>
    <w:rsid w:val="0035491A"/>
    <w:rsid w:val="00355731"/>
    <w:rsid w:val="0036A775"/>
    <w:rsid w:val="00371BB3"/>
    <w:rsid w:val="00374442"/>
    <w:rsid w:val="00391AEC"/>
    <w:rsid w:val="00392491"/>
    <w:rsid w:val="003941CE"/>
    <w:rsid w:val="00395996"/>
    <w:rsid w:val="003A2606"/>
    <w:rsid w:val="003A6A33"/>
    <w:rsid w:val="003A6F40"/>
    <w:rsid w:val="003A7E79"/>
    <w:rsid w:val="003B15F2"/>
    <w:rsid w:val="003C5230"/>
    <w:rsid w:val="003C6014"/>
    <w:rsid w:val="003D01D7"/>
    <w:rsid w:val="003D2675"/>
    <w:rsid w:val="003D3679"/>
    <w:rsid w:val="003D6855"/>
    <w:rsid w:val="003E3A24"/>
    <w:rsid w:val="003E4270"/>
    <w:rsid w:val="003F10A6"/>
    <w:rsid w:val="003F5ABB"/>
    <w:rsid w:val="003F7267"/>
    <w:rsid w:val="0040075E"/>
    <w:rsid w:val="00407AF1"/>
    <w:rsid w:val="00407EC6"/>
    <w:rsid w:val="004168E4"/>
    <w:rsid w:val="00431790"/>
    <w:rsid w:val="00441E83"/>
    <w:rsid w:val="00445619"/>
    <w:rsid w:val="0046433C"/>
    <w:rsid w:val="00465AF0"/>
    <w:rsid w:val="0047256D"/>
    <w:rsid w:val="00473392"/>
    <w:rsid w:val="0047552A"/>
    <w:rsid w:val="00476505"/>
    <w:rsid w:val="004806F9"/>
    <w:rsid w:val="00480B52"/>
    <w:rsid w:val="004829CE"/>
    <w:rsid w:val="0048497F"/>
    <w:rsid w:val="00490E2A"/>
    <w:rsid w:val="00492963"/>
    <w:rsid w:val="004B644E"/>
    <w:rsid w:val="004D0FF5"/>
    <w:rsid w:val="004D4831"/>
    <w:rsid w:val="004E4C9D"/>
    <w:rsid w:val="004F43C5"/>
    <w:rsid w:val="004F4792"/>
    <w:rsid w:val="00504F20"/>
    <w:rsid w:val="005062E0"/>
    <w:rsid w:val="0051247F"/>
    <w:rsid w:val="005219E7"/>
    <w:rsid w:val="00532AE1"/>
    <w:rsid w:val="005412B0"/>
    <w:rsid w:val="00553131"/>
    <w:rsid w:val="00554EDF"/>
    <w:rsid w:val="005564FF"/>
    <w:rsid w:val="005620E1"/>
    <w:rsid w:val="00567C84"/>
    <w:rsid w:val="0057367A"/>
    <w:rsid w:val="00580982"/>
    <w:rsid w:val="005842A7"/>
    <w:rsid w:val="00591FC1"/>
    <w:rsid w:val="00592FEA"/>
    <w:rsid w:val="005A0CC1"/>
    <w:rsid w:val="005A1255"/>
    <w:rsid w:val="005A3E1D"/>
    <w:rsid w:val="005A5048"/>
    <w:rsid w:val="005A5F96"/>
    <w:rsid w:val="005B14E6"/>
    <w:rsid w:val="005C03FD"/>
    <w:rsid w:val="005D1FBD"/>
    <w:rsid w:val="005D30DF"/>
    <w:rsid w:val="005E0CD3"/>
    <w:rsid w:val="005F1C0C"/>
    <w:rsid w:val="005F62A3"/>
    <w:rsid w:val="006012C1"/>
    <w:rsid w:val="006124EA"/>
    <w:rsid w:val="006310FA"/>
    <w:rsid w:val="00631941"/>
    <w:rsid w:val="00637122"/>
    <w:rsid w:val="006406FE"/>
    <w:rsid w:val="0064755F"/>
    <w:rsid w:val="00652DF5"/>
    <w:rsid w:val="00653D96"/>
    <w:rsid w:val="006551D8"/>
    <w:rsid w:val="006557AE"/>
    <w:rsid w:val="00660568"/>
    <w:rsid w:val="00661FB9"/>
    <w:rsid w:val="00664C59"/>
    <w:rsid w:val="0066506F"/>
    <w:rsid w:val="006727D5"/>
    <w:rsid w:val="00674675"/>
    <w:rsid w:val="0067593C"/>
    <w:rsid w:val="00682CA0"/>
    <w:rsid w:val="00682F52"/>
    <w:rsid w:val="00692C1C"/>
    <w:rsid w:val="006A2C86"/>
    <w:rsid w:val="006A4335"/>
    <w:rsid w:val="006B2ABD"/>
    <w:rsid w:val="006B335E"/>
    <w:rsid w:val="006C14BA"/>
    <w:rsid w:val="006C23D4"/>
    <w:rsid w:val="006C4E8E"/>
    <w:rsid w:val="006D4491"/>
    <w:rsid w:val="006E1680"/>
    <w:rsid w:val="006E3239"/>
    <w:rsid w:val="006E5991"/>
    <w:rsid w:val="006F00CB"/>
    <w:rsid w:val="006F744F"/>
    <w:rsid w:val="00701694"/>
    <w:rsid w:val="007069D7"/>
    <w:rsid w:val="00707D3E"/>
    <w:rsid w:val="00710688"/>
    <w:rsid w:val="00714855"/>
    <w:rsid w:val="0071783F"/>
    <w:rsid w:val="00725491"/>
    <w:rsid w:val="00725B0A"/>
    <w:rsid w:val="00725E28"/>
    <w:rsid w:val="007275F3"/>
    <w:rsid w:val="00727A6A"/>
    <w:rsid w:val="007365DB"/>
    <w:rsid w:val="007367AD"/>
    <w:rsid w:val="007428A1"/>
    <w:rsid w:val="00751AA3"/>
    <w:rsid w:val="00761DBB"/>
    <w:rsid w:val="00763607"/>
    <w:rsid w:val="00763B26"/>
    <w:rsid w:val="00765C68"/>
    <w:rsid w:val="00767418"/>
    <w:rsid w:val="00767D0D"/>
    <w:rsid w:val="007719FB"/>
    <w:rsid w:val="00775ADA"/>
    <w:rsid w:val="0078339F"/>
    <w:rsid w:val="0078731E"/>
    <w:rsid w:val="00795436"/>
    <w:rsid w:val="007966DB"/>
    <w:rsid w:val="007A0426"/>
    <w:rsid w:val="007A21A3"/>
    <w:rsid w:val="007B4ADA"/>
    <w:rsid w:val="007D2C48"/>
    <w:rsid w:val="007E25D1"/>
    <w:rsid w:val="007F03FA"/>
    <w:rsid w:val="007F200D"/>
    <w:rsid w:val="007F4FFF"/>
    <w:rsid w:val="008004FF"/>
    <w:rsid w:val="0080219D"/>
    <w:rsid w:val="00803878"/>
    <w:rsid w:val="008052BA"/>
    <w:rsid w:val="0081141C"/>
    <w:rsid w:val="0082337D"/>
    <w:rsid w:val="0082362A"/>
    <w:rsid w:val="008277D1"/>
    <w:rsid w:val="0084099B"/>
    <w:rsid w:val="00843175"/>
    <w:rsid w:val="008474B7"/>
    <w:rsid w:val="008505A8"/>
    <w:rsid w:val="00865BE0"/>
    <w:rsid w:val="00871271"/>
    <w:rsid w:val="008760C1"/>
    <w:rsid w:val="0087AB21"/>
    <w:rsid w:val="00880D72"/>
    <w:rsid w:val="00881C0F"/>
    <w:rsid w:val="00886FE8"/>
    <w:rsid w:val="00891150"/>
    <w:rsid w:val="00891899"/>
    <w:rsid w:val="00894174"/>
    <w:rsid w:val="008954E2"/>
    <w:rsid w:val="008A1591"/>
    <w:rsid w:val="008A217D"/>
    <w:rsid w:val="008A5E5C"/>
    <w:rsid w:val="008B3E95"/>
    <w:rsid w:val="008E221C"/>
    <w:rsid w:val="008E2A4D"/>
    <w:rsid w:val="008E535F"/>
    <w:rsid w:val="008E617A"/>
    <w:rsid w:val="00906B88"/>
    <w:rsid w:val="00911714"/>
    <w:rsid w:val="00917102"/>
    <w:rsid w:val="00925C92"/>
    <w:rsid w:val="009262DF"/>
    <w:rsid w:val="00932750"/>
    <w:rsid w:val="00932C4E"/>
    <w:rsid w:val="00935B4A"/>
    <w:rsid w:val="00941972"/>
    <w:rsid w:val="009456D2"/>
    <w:rsid w:val="0094571E"/>
    <w:rsid w:val="00946CAE"/>
    <w:rsid w:val="009570A3"/>
    <w:rsid w:val="00966FB3"/>
    <w:rsid w:val="00967492"/>
    <w:rsid w:val="0097425B"/>
    <w:rsid w:val="00975450"/>
    <w:rsid w:val="00983D70"/>
    <w:rsid w:val="00985ACB"/>
    <w:rsid w:val="009947DB"/>
    <w:rsid w:val="00996CF9"/>
    <w:rsid w:val="0099A308"/>
    <w:rsid w:val="009A2A7C"/>
    <w:rsid w:val="009A605E"/>
    <w:rsid w:val="009B2B82"/>
    <w:rsid w:val="009BCFED"/>
    <w:rsid w:val="009C38FA"/>
    <w:rsid w:val="009C3AE9"/>
    <w:rsid w:val="009C5E07"/>
    <w:rsid w:val="009D0382"/>
    <w:rsid w:val="009D63FF"/>
    <w:rsid w:val="009E1B26"/>
    <w:rsid w:val="009E2AFA"/>
    <w:rsid w:val="009E362B"/>
    <w:rsid w:val="009E442B"/>
    <w:rsid w:val="009E48C6"/>
    <w:rsid w:val="009E55DF"/>
    <w:rsid w:val="009E777F"/>
    <w:rsid w:val="009F55A9"/>
    <w:rsid w:val="009F7A26"/>
    <w:rsid w:val="00A146AB"/>
    <w:rsid w:val="00A14D36"/>
    <w:rsid w:val="00A24668"/>
    <w:rsid w:val="00A300E2"/>
    <w:rsid w:val="00A363C0"/>
    <w:rsid w:val="00A4407B"/>
    <w:rsid w:val="00A4730A"/>
    <w:rsid w:val="00A50F45"/>
    <w:rsid w:val="00A56DAD"/>
    <w:rsid w:val="00A90201"/>
    <w:rsid w:val="00A97603"/>
    <w:rsid w:val="00AA2F45"/>
    <w:rsid w:val="00AB1286"/>
    <w:rsid w:val="00AC1F91"/>
    <w:rsid w:val="00AC4754"/>
    <w:rsid w:val="00AC61B7"/>
    <w:rsid w:val="00AD0A6A"/>
    <w:rsid w:val="00AD40A1"/>
    <w:rsid w:val="00AD4930"/>
    <w:rsid w:val="00AD6682"/>
    <w:rsid w:val="00AD725A"/>
    <w:rsid w:val="00AD757A"/>
    <w:rsid w:val="00B15552"/>
    <w:rsid w:val="00B16239"/>
    <w:rsid w:val="00B166C5"/>
    <w:rsid w:val="00B21288"/>
    <w:rsid w:val="00B25956"/>
    <w:rsid w:val="00B32966"/>
    <w:rsid w:val="00B32C6E"/>
    <w:rsid w:val="00B37161"/>
    <w:rsid w:val="00B4318A"/>
    <w:rsid w:val="00B54375"/>
    <w:rsid w:val="00B614AA"/>
    <w:rsid w:val="00B70F1E"/>
    <w:rsid w:val="00B83947"/>
    <w:rsid w:val="00B84C84"/>
    <w:rsid w:val="00B9134C"/>
    <w:rsid w:val="00B9330A"/>
    <w:rsid w:val="00B93C57"/>
    <w:rsid w:val="00B9596B"/>
    <w:rsid w:val="00BA028A"/>
    <w:rsid w:val="00BA7749"/>
    <w:rsid w:val="00BB2AEF"/>
    <w:rsid w:val="00BC1DB6"/>
    <w:rsid w:val="00BC31C2"/>
    <w:rsid w:val="00BC3D3D"/>
    <w:rsid w:val="00BD427A"/>
    <w:rsid w:val="00BE7258"/>
    <w:rsid w:val="00C00BF7"/>
    <w:rsid w:val="00C01667"/>
    <w:rsid w:val="00C06504"/>
    <w:rsid w:val="00C07934"/>
    <w:rsid w:val="00C119F6"/>
    <w:rsid w:val="00C15225"/>
    <w:rsid w:val="00C20AF7"/>
    <w:rsid w:val="00C34676"/>
    <w:rsid w:val="00C42337"/>
    <w:rsid w:val="00C51553"/>
    <w:rsid w:val="00C51B6C"/>
    <w:rsid w:val="00C5666A"/>
    <w:rsid w:val="00C6301F"/>
    <w:rsid w:val="00C729CE"/>
    <w:rsid w:val="00C73455"/>
    <w:rsid w:val="00C73DFF"/>
    <w:rsid w:val="00C83B5F"/>
    <w:rsid w:val="00C87D6A"/>
    <w:rsid w:val="00C948E8"/>
    <w:rsid w:val="00C95CFF"/>
    <w:rsid w:val="00CA0E32"/>
    <w:rsid w:val="00CA4C75"/>
    <w:rsid w:val="00CA560B"/>
    <w:rsid w:val="00CA57DA"/>
    <w:rsid w:val="00CA6908"/>
    <w:rsid w:val="00CB230C"/>
    <w:rsid w:val="00CC5505"/>
    <w:rsid w:val="00CD2B97"/>
    <w:rsid w:val="00CD3A5B"/>
    <w:rsid w:val="00CD4AF1"/>
    <w:rsid w:val="00CE217A"/>
    <w:rsid w:val="00CE3ACC"/>
    <w:rsid w:val="00D00961"/>
    <w:rsid w:val="00D02500"/>
    <w:rsid w:val="00D04951"/>
    <w:rsid w:val="00D0556C"/>
    <w:rsid w:val="00D1482A"/>
    <w:rsid w:val="00D14D5A"/>
    <w:rsid w:val="00D21254"/>
    <w:rsid w:val="00D230CF"/>
    <w:rsid w:val="00D314A9"/>
    <w:rsid w:val="00D33329"/>
    <w:rsid w:val="00D35D19"/>
    <w:rsid w:val="00D3768C"/>
    <w:rsid w:val="00D447BC"/>
    <w:rsid w:val="00D457F1"/>
    <w:rsid w:val="00D47965"/>
    <w:rsid w:val="00D5701C"/>
    <w:rsid w:val="00D64F37"/>
    <w:rsid w:val="00D7575C"/>
    <w:rsid w:val="00D82712"/>
    <w:rsid w:val="00D83DEE"/>
    <w:rsid w:val="00D9683F"/>
    <w:rsid w:val="00DA4920"/>
    <w:rsid w:val="00DA6846"/>
    <w:rsid w:val="00DB5048"/>
    <w:rsid w:val="00DC6466"/>
    <w:rsid w:val="00DC6877"/>
    <w:rsid w:val="00DC6D04"/>
    <w:rsid w:val="00DD015A"/>
    <w:rsid w:val="00DD1310"/>
    <w:rsid w:val="00DE6EA2"/>
    <w:rsid w:val="00DF2A20"/>
    <w:rsid w:val="00DF3C2D"/>
    <w:rsid w:val="00DF72AF"/>
    <w:rsid w:val="00DF7C0F"/>
    <w:rsid w:val="00E10D14"/>
    <w:rsid w:val="00E2091C"/>
    <w:rsid w:val="00E232DE"/>
    <w:rsid w:val="00E25B1F"/>
    <w:rsid w:val="00E52EEE"/>
    <w:rsid w:val="00E56688"/>
    <w:rsid w:val="00E56DA2"/>
    <w:rsid w:val="00E573CE"/>
    <w:rsid w:val="00E63D58"/>
    <w:rsid w:val="00E65285"/>
    <w:rsid w:val="00E668BF"/>
    <w:rsid w:val="00E71EE0"/>
    <w:rsid w:val="00E76995"/>
    <w:rsid w:val="00E832DB"/>
    <w:rsid w:val="00E854EB"/>
    <w:rsid w:val="00E8679B"/>
    <w:rsid w:val="00E86E7E"/>
    <w:rsid w:val="00E906B3"/>
    <w:rsid w:val="00EA08A1"/>
    <w:rsid w:val="00EA3171"/>
    <w:rsid w:val="00EB5664"/>
    <w:rsid w:val="00EB5F95"/>
    <w:rsid w:val="00EB6215"/>
    <w:rsid w:val="00EC0647"/>
    <w:rsid w:val="00EC5C93"/>
    <w:rsid w:val="00ED1FC4"/>
    <w:rsid w:val="00EE74C7"/>
    <w:rsid w:val="00EE77E4"/>
    <w:rsid w:val="00EF6634"/>
    <w:rsid w:val="00EF7A6A"/>
    <w:rsid w:val="00F007D4"/>
    <w:rsid w:val="00F1462E"/>
    <w:rsid w:val="00F31269"/>
    <w:rsid w:val="00F35B92"/>
    <w:rsid w:val="00F36CCB"/>
    <w:rsid w:val="00F3724A"/>
    <w:rsid w:val="00F40A01"/>
    <w:rsid w:val="00F428B0"/>
    <w:rsid w:val="00F452C7"/>
    <w:rsid w:val="00F5190C"/>
    <w:rsid w:val="00F617C7"/>
    <w:rsid w:val="00F71825"/>
    <w:rsid w:val="00F77BDF"/>
    <w:rsid w:val="00F85F64"/>
    <w:rsid w:val="00F92546"/>
    <w:rsid w:val="00F9589B"/>
    <w:rsid w:val="00F963ED"/>
    <w:rsid w:val="00F963FD"/>
    <w:rsid w:val="00FA18E7"/>
    <w:rsid w:val="00FA1B07"/>
    <w:rsid w:val="00FA561F"/>
    <w:rsid w:val="00FB1010"/>
    <w:rsid w:val="00FC0251"/>
    <w:rsid w:val="00FC5799"/>
    <w:rsid w:val="00FD2758"/>
    <w:rsid w:val="00FD48B2"/>
    <w:rsid w:val="00FE36F2"/>
    <w:rsid w:val="00FE53E6"/>
    <w:rsid w:val="00FF73B0"/>
    <w:rsid w:val="00FF7F09"/>
    <w:rsid w:val="011D902C"/>
    <w:rsid w:val="012063C0"/>
    <w:rsid w:val="01340A1D"/>
    <w:rsid w:val="0135BD42"/>
    <w:rsid w:val="0138DDEE"/>
    <w:rsid w:val="0161C5EB"/>
    <w:rsid w:val="01C1CF5A"/>
    <w:rsid w:val="01C6A340"/>
    <w:rsid w:val="01DB0849"/>
    <w:rsid w:val="01DD930C"/>
    <w:rsid w:val="01F6926C"/>
    <w:rsid w:val="020A5325"/>
    <w:rsid w:val="0210241F"/>
    <w:rsid w:val="024E4FB5"/>
    <w:rsid w:val="02730B1B"/>
    <w:rsid w:val="0283B0CD"/>
    <w:rsid w:val="02B92AEC"/>
    <w:rsid w:val="02D155FF"/>
    <w:rsid w:val="02DBA711"/>
    <w:rsid w:val="02E46DEF"/>
    <w:rsid w:val="02ECDD12"/>
    <w:rsid w:val="0355B235"/>
    <w:rsid w:val="035D9FBB"/>
    <w:rsid w:val="045748A1"/>
    <w:rsid w:val="045D0144"/>
    <w:rsid w:val="04AFB920"/>
    <w:rsid w:val="04D02EF3"/>
    <w:rsid w:val="050DCDED"/>
    <w:rsid w:val="050EF780"/>
    <w:rsid w:val="0559B05D"/>
    <w:rsid w:val="05725959"/>
    <w:rsid w:val="057F074B"/>
    <w:rsid w:val="0584275F"/>
    <w:rsid w:val="059EF975"/>
    <w:rsid w:val="05FA6CBE"/>
    <w:rsid w:val="063E49A4"/>
    <w:rsid w:val="0658B994"/>
    <w:rsid w:val="0666E2AA"/>
    <w:rsid w:val="0695407D"/>
    <w:rsid w:val="071832AC"/>
    <w:rsid w:val="07D8C71E"/>
    <w:rsid w:val="07FB34C9"/>
    <w:rsid w:val="0819681B"/>
    <w:rsid w:val="083110DE"/>
    <w:rsid w:val="08469842"/>
    <w:rsid w:val="084D88DA"/>
    <w:rsid w:val="0854C216"/>
    <w:rsid w:val="08958A25"/>
    <w:rsid w:val="08DD0632"/>
    <w:rsid w:val="08F9F6FE"/>
    <w:rsid w:val="091D1847"/>
    <w:rsid w:val="0951E494"/>
    <w:rsid w:val="0952D63E"/>
    <w:rsid w:val="09605FFD"/>
    <w:rsid w:val="09AC9B89"/>
    <w:rsid w:val="09B3B8E2"/>
    <w:rsid w:val="09B99505"/>
    <w:rsid w:val="09CCE13F"/>
    <w:rsid w:val="09E19406"/>
    <w:rsid w:val="09E651A8"/>
    <w:rsid w:val="0A5C2BF2"/>
    <w:rsid w:val="0AC33F87"/>
    <w:rsid w:val="0AC82D1D"/>
    <w:rsid w:val="0ADC67E4"/>
    <w:rsid w:val="0AE7F6A6"/>
    <w:rsid w:val="0AEA70F5"/>
    <w:rsid w:val="0AEF7FD4"/>
    <w:rsid w:val="0B0CA7CD"/>
    <w:rsid w:val="0B0DDD86"/>
    <w:rsid w:val="0B2E4615"/>
    <w:rsid w:val="0B5BC74E"/>
    <w:rsid w:val="0B6D1858"/>
    <w:rsid w:val="0B844091"/>
    <w:rsid w:val="0B96A1CA"/>
    <w:rsid w:val="0BAF8CA4"/>
    <w:rsid w:val="0BE186FE"/>
    <w:rsid w:val="0BF7FC53"/>
    <w:rsid w:val="0C739006"/>
    <w:rsid w:val="0CFF4F70"/>
    <w:rsid w:val="0D065159"/>
    <w:rsid w:val="0D1FCB99"/>
    <w:rsid w:val="0D42BA5A"/>
    <w:rsid w:val="0D465491"/>
    <w:rsid w:val="0D4A1B00"/>
    <w:rsid w:val="0D6DEF85"/>
    <w:rsid w:val="0D724CD9"/>
    <w:rsid w:val="0D8AAE4F"/>
    <w:rsid w:val="0E3C6FAE"/>
    <w:rsid w:val="0E635DCD"/>
    <w:rsid w:val="0E63D5E5"/>
    <w:rsid w:val="0E94920F"/>
    <w:rsid w:val="0EC0F648"/>
    <w:rsid w:val="0EC4039A"/>
    <w:rsid w:val="0EDE8ABB"/>
    <w:rsid w:val="0F841373"/>
    <w:rsid w:val="0F96B0AA"/>
    <w:rsid w:val="0FC49F9D"/>
    <w:rsid w:val="0FCE3E19"/>
    <w:rsid w:val="0FFFA646"/>
    <w:rsid w:val="100488F8"/>
    <w:rsid w:val="103286D1"/>
    <w:rsid w:val="1082FDC7"/>
    <w:rsid w:val="10CFDC47"/>
    <w:rsid w:val="10E1C5D4"/>
    <w:rsid w:val="1130194B"/>
    <w:rsid w:val="116D0CF8"/>
    <w:rsid w:val="118CB237"/>
    <w:rsid w:val="119932B9"/>
    <w:rsid w:val="11A489DD"/>
    <w:rsid w:val="11FD1D14"/>
    <w:rsid w:val="1248A1A1"/>
    <w:rsid w:val="124B73CA"/>
    <w:rsid w:val="12549E38"/>
    <w:rsid w:val="1280EF48"/>
    <w:rsid w:val="12B28DBA"/>
    <w:rsid w:val="12B951C7"/>
    <w:rsid w:val="12D75BAF"/>
    <w:rsid w:val="12E1B3B2"/>
    <w:rsid w:val="12E779C9"/>
    <w:rsid w:val="12FF075C"/>
    <w:rsid w:val="130F3127"/>
    <w:rsid w:val="13289207"/>
    <w:rsid w:val="133F4605"/>
    <w:rsid w:val="1349B5A4"/>
    <w:rsid w:val="137E9EE0"/>
    <w:rsid w:val="13E7D368"/>
    <w:rsid w:val="144B1216"/>
    <w:rsid w:val="144FB90F"/>
    <w:rsid w:val="146D485E"/>
    <w:rsid w:val="146F0F63"/>
    <w:rsid w:val="14AA5886"/>
    <w:rsid w:val="14B00A43"/>
    <w:rsid w:val="14B0F81A"/>
    <w:rsid w:val="14D29F51"/>
    <w:rsid w:val="14F2DB0B"/>
    <w:rsid w:val="150767FC"/>
    <w:rsid w:val="15172F0B"/>
    <w:rsid w:val="15251B4A"/>
    <w:rsid w:val="1532B6F3"/>
    <w:rsid w:val="15BC03FB"/>
    <w:rsid w:val="15D2D8E0"/>
    <w:rsid w:val="15FFB5E0"/>
    <w:rsid w:val="160DE257"/>
    <w:rsid w:val="161B30B6"/>
    <w:rsid w:val="162B3601"/>
    <w:rsid w:val="16A12F09"/>
    <w:rsid w:val="16E7B7A3"/>
    <w:rsid w:val="1714BF2E"/>
    <w:rsid w:val="174FF371"/>
    <w:rsid w:val="17650C49"/>
    <w:rsid w:val="177E63CA"/>
    <w:rsid w:val="185674A3"/>
    <w:rsid w:val="18F9EA77"/>
    <w:rsid w:val="193A10FC"/>
    <w:rsid w:val="1942DC54"/>
    <w:rsid w:val="195E976C"/>
    <w:rsid w:val="19706670"/>
    <w:rsid w:val="1985920A"/>
    <w:rsid w:val="199A87AE"/>
    <w:rsid w:val="19B48D6F"/>
    <w:rsid w:val="19DF6410"/>
    <w:rsid w:val="19ECB7FC"/>
    <w:rsid w:val="1AA601EE"/>
    <w:rsid w:val="1AACCB71"/>
    <w:rsid w:val="1AE9EE06"/>
    <w:rsid w:val="1AEF54F2"/>
    <w:rsid w:val="1AF928CB"/>
    <w:rsid w:val="1B3595B5"/>
    <w:rsid w:val="1B5291B4"/>
    <w:rsid w:val="1BFD07C8"/>
    <w:rsid w:val="1C488A7C"/>
    <w:rsid w:val="1C67423C"/>
    <w:rsid w:val="1CC862A4"/>
    <w:rsid w:val="1CEA71C3"/>
    <w:rsid w:val="1D2E7E14"/>
    <w:rsid w:val="1D3E5703"/>
    <w:rsid w:val="1D620104"/>
    <w:rsid w:val="1D8790A6"/>
    <w:rsid w:val="1DB8B978"/>
    <w:rsid w:val="1DE3DAE6"/>
    <w:rsid w:val="1DF54061"/>
    <w:rsid w:val="1E6EAF21"/>
    <w:rsid w:val="1E943321"/>
    <w:rsid w:val="1EA900DB"/>
    <w:rsid w:val="1EBBEB74"/>
    <w:rsid w:val="1F0E9976"/>
    <w:rsid w:val="1F18DF3D"/>
    <w:rsid w:val="1F6702E1"/>
    <w:rsid w:val="1F7967FF"/>
    <w:rsid w:val="1F98C899"/>
    <w:rsid w:val="1FAC6087"/>
    <w:rsid w:val="20099D1C"/>
    <w:rsid w:val="20410077"/>
    <w:rsid w:val="206C2ED3"/>
    <w:rsid w:val="20E13FDA"/>
    <w:rsid w:val="2113B8C6"/>
    <w:rsid w:val="21629EBC"/>
    <w:rsid w:val="217D5274"/>
    <w:rsid w:val="218850A9"/>
    <w:rsid w:val="21964EA7"/>
    <w:rsid w:val="21B90FDF"/>
    <w:rsid w:val="21C522EC"/>
    <w:rsid w:val="21DB1BDD"/>
    <w:rsid w:val="21EA75F5"/>
    <w:rsid w:val="21F212FD"/>
    <w:rsid w:val="2207FF34"/>
    <w:rsid w:val="22282D01"/>
    <w:rsid w:val="22781380"/>
    <w:rsid w:val="228895B0"/>
    <w:rsid w:val="228C3507"/>
    <w:rsid w:val="22FEEBA2"/>
    <w:rsid w:val="2343399D"/>
    <w:rsid w:val="234EF020"/>
    <w:rsid w:val="245E3A74"/>
    <w:rsid w:val="2460E0EC"/>
    <w:rsid w:val="2485CB5D"/>
    <w:rsid w:val="24972905"/>
    <w:rsid w:val="24BCCFB5"/>
    <w:rsid w:val="24CDEF69"/>
    <w:rsid w:val="24F0B0A1"/>
    <w:rsid w:val="24FE2B17"/>
    <w:rsid w:val="250609DE"/>
    <w:rsid w:val="250D129A"/>
    <w:rsid w:val="2510DD42"/>
    <w:rsid w:val="253B3F14"/>
    <w:rsid w:val="257BC91C"/>
    <w:rsid w:val="25B4D09B"/>
    <w:rsid w:val="25D64465"/>
    <w:rsid w:val="25FCB14D"/>
    <w:rsid w:val="26005246"/>
    <w:rsid w:val="260594C6"/>
    <w:rsid w:val="2624037E"/>
    <w:rsid w:val="26481549"/>
    <w:rsid w:val="264F74A0"/>
    <w:rsid w:val="2651FF81"/>
    <w:rsid w:val="2658037A"/>
    <w:rsid w:val="2681BA37"/>
    <w:rsid w:val="27147011"/>
    <w:rsid w:val="27290148"/>
    <w:rsid w:val="279881AE"/>
    <w:rsid w:val="27C0C448"/>
    <w:rsid w:val="27CD22CE"/>
    <w:rsid w:val="27FA5FCC"/>
    <w:rsid w:val="2805902B"/>
    <w:rsid w:val="28224EF5"/>
    <w:rsid w:val="284F8C2D"/>
    <w:rsid w:val="292F05FC"/>
    <w:rsid w:val="2937F308"/>
    <w:rsid w:val="293F8E2D"/>
    <w:rsid w:val="29415E6B"/>
    <w:rsid w:val="2972CF73"/>
    <w:rsid w:val="29762B61"/>
    <w:rsid w:val="29817CED"/>
    <w:rsid w:val="298EF8B5"/>
    <w:rsid w:val="29B731D4"/>
    <w:rsid w:val="29F48E80"/>
    <w:rsid w:val="2A21DF1C"/>
    <w:rsid w:val="2A2AD0D9"/>
    <w:rsid w:val="2A56ADDE"/>
    <w:rsid w:val="2A8037EE"/>
    <w:rsid w:val="2A8891EB"/>
    <w:rsid w:val="2A904A52"/>
    <w:rsid w:val="2AC55FFF"/>
    <w:rsid w:val="2AD44E80"/>
    <w:rsid w:val="2AEBB925"/>
    <w:rsid w:val="2AECF2ED"/>
    <w:rsid w:val="2B04CE1D"/>
    <w:rsid w:val="2B3241FF"/>
    <w:rsid w:val="2B4F54FE"/>
    <w:rsid w:val="2B91583B"/>
    <w:rsid w:val="2B9D787B"/>
    <w:rsid w:val="2BCF0F47"/>
    <w:rsid w:val="2C0A0619"/>
    <w:rsid w:val="2C6C2B2A"/>
    <w:rsid w:val="2CB99102"/>
    <w:rsid w:val="2CC0051B"/>
    <w:rsid w:val="2CE5B620"/>
    <w:rsid w:val="2D0E4DB9"/>
    <w:rsid w:val="2D28FC80"/>
    <w:rsid w:val="2D2FDC0D"/>
    <w:rsid w:val="2D4F64D6"/>
    <w:rsid w:val="2DE1564A"/>
    <w:rsid w:val="2E0B642B"/>
    <w:rsid w:val="2E402989"/>
    <w:rsid w:val="2E90F020"/>
    <w:rsid w:val="2E980E20"/>
    <w:rsid w:val="2EC971A8"/>
    <w:rsid w:val="2F5B1C08"/>
    <w:rsid w:val="2F90FE53"/>
    <w:rsid w:val="2FA7348C"/>
    <w:rsid w:val="2FBECBAB"/>
    <w:rsid w:val="2FE25C4C"/>
    <w:rsid w:val="2FE3651F"/>
    <w:rsid w:val="3065A237"/>
    <w:rsid w:val="30A2806A"/>
    <w:rsid w:val="30AC49FE"/>
    <w:rsid w:val="30B88EDE"/>
    <w:rsid w:val="310392E5"/>
    <w:rsid w:val="31078FCF"/>
    <w:rsid w:val="314C44E6"/>
    <w:rsid w:val="3170B794"/>
    <w:rsid w:val="31759EA5"/>
    <w:rsid w:val="3182580D"/>
    <w:rsid w:val="31BD9AA8"/>
    <w:rsid w:val="31C3DBB0"/>
    <w:rsid w:val="31C3F53C"/>
    <w:rsid w:val="31F38453"/>
    <w:rsid w:val="31FDADA8"/>
    <w:rsid w:val="320682E8"/>
    <w:rsid w:val="323E50CB"/>
    <w:rsid w:val="324DB70D"/>
    <w:rsid w:val="32825466"/>
    <w:rsid w:val="3290BBD3"/>
    <w:rsid w:val="33024F63"/>
    <w:rsid w:val="330C87F5"/>
    <w:rsid w:val="338A332C"/>
    <w:rsid w:val="33AEBC2F"/>
    <w:rsid w:val="34046F8C"/>
    <w:rsid w:val="34164BD4"/>
    <w:rsid w:val="342C2C47"/>
    <w:rsid w:val="342F61EB"/>
    <w:rsid w:val="3436B0F6"/>
    <w:rsid w:val="34852E8A"/>
    <w:rsid w:val="34A691F6"/>
    <w:rsid w:val="34BAEC01"/>
    <w:rsid w:val="34FB7C72"/>
    <w:rsid w:val="3566456E"/>
    <w:rsid w:val="357BFE36"/>
    <w:rsid w:val="35A46CC0"/>
    <w:rsid w:val="35F455B5"/>
    <w:rsid w:val="36041DB8"/>
    <w:rsid w:val="36105743"/>
    <w:rsid w:val="362B1033"/>
    <w:rsid w:val="364B3E94"/>
    <w:rsid w:val="36735ED7"/>
    <w:rsid w:val="36D3CDA5"/>
    <w:rsid w:val="36E475CB"/>
    <w:rsid w:val="3714C1DE"/>
    <w:rsid w:val="37403D21"/>
    <w:rsid w:val="3773BF6F"/>
    <w:rsid w:val="37902616"/>
    <w:rsid w:val="37D1D3D3"/>
    <w:rsid w:val="37D6ABF3"/>
    <w:rsid w:val="3811C2D6"/>
    <w:rsid w:val="385EA06C"/>
    <w:rsid w:val="3891C53D"/>
    <w:rsid w:val="38D30CB6"/>
    <w:rsid w:val="390A7857"/>
    <w:rsid w:val="392BF677"/>
    <w:rsid w:val="395D16F8"/>
    <w:rsid w:val="3991DAD1"/>
    <w:rsid w:val="39AA70BD"/>
    <w:rsid w:val="3A458E28"/>
    <w:rsid w:val="3A6BD085"/>
    <w:rsid w:val="3A6F1B8A"/>
    <w:rsid w:val="3A7860A1"/>
    <w:rsid w:val="3AEF36A7"/>
    <w:rsid w:val="3B218265"/>
    <w:rsid w:val="3B31F153"/>
    <w:rsid w:val="3B6EB743"/>
    <w:rsid w:val="3BAF698B"/>
    <w:rsid w:val="3C65348B"/>
    <w:rsid w:val="3CCF8CF7"/>
    <w:rsid w:val="3CE6BE2B"/>
    <w:rsid w:val="3CFA1686"/>
    <w:rsid w:val="3D661410"/>
    <w:rsid w:val="3DFF679A"/>
    <w:rsid w:val="3E1DE6FC"/>
    <w:rsid w:val="3E8785AB"/>
    <w:rsid w:val="3E994D44"/>
    <w:rsid w:val="3EB86646"/>
    <w:rsid w:val="3EC09E55"/>
    <w:rsid w:val="3EC87E46"/>
    <w:rsid w:val="3EF2EF02"/>
    <w:rsid w:val="3F157ACF"/>
    <w:rsid w:val="3F4C93DC"/>
    <w:rsid w:val="3F702835"/>
    <w:rsid w:val="3F8F8FC5"/>
    <w:rsid w:val="3FB086F0"/>
    <w:rsid w:val="3FC1A4E3"/>
    <w:rsid w:val="3FCCE101"/>
    <w:rsid w:val="3FDA0352"/>
    <w:rsid w:val="3FEABDD4"/>
    <w:rsid w:val="40267622"/>
    <w:rsid w:val="403FD703"/>
    <w:rsid w:val="40599B03"/>
    <w:rsid w:val="4097F2EC"/>
    <w:rsid w:val="40B0C716"/>
    <w:rsid w:val="4109A35B"/>
    <w:rsid w:val="411731B8"/>
    <w:rsid w:val="41485FF1"/>
    <w:rsid w:val="4159D719"/>
    <w:rsid w:val="41B3AB96"/>
    <w:rsid w:val="41DBA764"/>
    <w:rsid w:val="41F56B64"/>
    <w:rsid w:val="41FBC6F5"/>
    <w:rsid w:val="422D7D9A"/>
    <w:rsid w:val="42734C93"/>
    <w:rsid w:val="4284349E"/>
    <w:rsid w:val="4288A944"/>
    <w:rsid w:val="42B39287"/>
    <w:rsid w:val="4348378A"/>
    <w:rsid w:val="4349E7F1"/>
    <w:rsid w:val="43F27A00"/>
    <w:rsid w:val="440A7019"/>
    <w:rsid w:val="4427CC42"/>
    <w:rsid w:val="44290C90"/>
    <w:rsid w:val="443F18F7"/>
    <w:rsid w:val="445BC26A"/>
    <w:rsid w:val="44672429"/>
    <w:rsid w:val="448F868C"/>
    <w:rsid w:val="44B51320"/>
    <w:rsid w:val="44C527A1"/>
    <w:rsid w:val="44E5B852"/>
    <w:rsid w:val="45166806"/>
    <w:rsid w:val="452DE389"/>
    <w:rsid w:val="4562C3D0"/>
    <w:rsid w:val="45678AE1"/>
    <w:rsid w:val="45A4D371"/>
    <w:rsid w:val="45BEC844"/>
    <w:rsid w:val="45EC0A05"/>
    <w:rsid w:val="4628F8E1"/>
    <w:rsid w:val="46C371DA"/>
    <w:rsid w:val="47015C43"/>
    <w:rsid w:val="47505755"/>
    <w:rsid w:val="47C4C942"/>
    <w:rsid w:val="47F858A7"/>
    <w:rsid w:val="484E8A1F"/>
    <w:rsid w:val="48602022"/>
    <w:rsid w:val="4887499B"/>
    <w:rsid w:val="48CBE56A"/>
    <w:rsid w:val="48D7E723"/>
    <w:rsid w:val="49688729"/>
    <w:rsid w:val="49A761C9"/>
    <w:rsid w:val="49D225D8"/>
    <w:rsid w:val="49D6E9D1"/>
    <w:rsid w:val="49E57D3B"/>
    <w:rsid w:val="4A297FB7"/>
    <w:rsid w:val="4A29BCF4"/>
    <w:rsid w:val="4A677400"/>
    <w:rsid w:val="4AC65133"/>
    <w:rsid w:val="4ACC59E7"/>
    <w:rsid w:val="4B24874C"/>
    <w:rsid w:val="4B378895"/>
    <w:rsid w:val="4B6DF639"/>
    <w:rsid w:val="4B8A4959"/>
    <w:rsid w:val="4B9F1A9F"/>
    <w:rsid w:val="4BB615D2"/>
    <w:rsid w:val="4BD34AE7"/>
    <w:rsid w:val="4C1EB276"/>
    <w:rsid w:val="4C2B16E4"/>
    <w:rsid w:val="4C4886BE"/>
    <w:rsid w:val="4C4D9BDE"/>
    <w:rsid w:val="4C54C2E5"/>
    <w:rsid w:val="4CB4D1F1"/>
    <w:rsid w:val="4CC0472C"/>
    <w:rsid w:val="4D838C0D"/>
    <w:rsid w:val="4DA6B72A"/>
    <w:rsid w:val="4DB7676F"/>
    <w:rsid w:val="4DD7079F"/>
    <w:rsid w:val="4DEFF94F"/>
    <w:rsid w:val="4E25AF3D"/>
    <w:rsid w:val="4E457B77"/>
    <w:rsid w:val="4EA596FB"/>
    <w:rsid w:val="4ED76C02"/>
    <w:rsid w:val="4EDDB75E"/>
    <w:rsid w:val="4F379351"/>
    <w:rsid w:val="4F5337D0"/>
    <w:rsid w:val="4F6D4E74"/>
    <w:rsid w:val="4FCD47AA"/>
    <w:rsid w:val="5041675C"/>
    <w:rsid w:val="5055A7BE"/>
    <w:rsid w:val="50789E89"/>
    <w:rsid w:val="50797D53"/>
    <w:rsid w:val="507AB668"/>
    <w:rsid w:val="50A0123D"/>
    <w:rsid w:val="50FE8807"/>
    <w:rsid w:val="5117472D"/>
    <w:rsid w:val="513D1003"/>
    <w:rsid w:val="516381C0"/>
    <w:rsid w:val="5173990E"/>
    <w:rsid w:val="51B0F693"/>
    <w:rsid w:val="51E06280"/>
    <w:rsid w:val="51EB85EC"/>
    <w:rsid w:val="51FB2D4D"/>
    <w:rsid w:val="520652F2"/>
    <w:rsid w:val="5214E008"/>
    <w:rsid w:val="52155820"/>
    <w:rsid w:val="5219E595"/>
    <w:rsid w:val="5238AC40"/>
    <w:rsid w:val="52455FEA"/>
    <w:rsid w:val="5248AC6E"/>
    <w:rsid w:val="524DE326"/>
    <w:rsid w:val="52DBDA33"/>
    <w:rsid w:val="52E8CF79"/>
    <w:rsid w:val="52E9A0E1"/>
    <w:rsid w:val="534BF961"/>
    <w:rsid w:val="534D207B"/>
    <w:rsid w:val="53592ABF"/>
    <w:rsid w:val="537C32E1"/>
    <w:rsid w:val="53A7E6E2"/>
    <w:rsid w:val="53B12881"/>
    <w:rsid w:val="53F1E624"/>
    <w:rsid w:val="54382444"/>
    <w:rsid w:val="54B81669"/>
    <w:rsid w:val="54E8F0DC"/>
    <w:rsid w:val="5510C35F"/>
    <w:rsid w:val="5514D87F"/>
    <w:rsid w:val="55180342"/>
    <w:rsid w:val="55180B6D"/>
    <w:rsid w:val="55B94B77"/>
    <w:rsid w:val="56261BC9"/>
    <w:rsid w:val="56419199"/>
    <w:rsid w:val="565E1C7F"/>
    <w:rsid w:val="56759E2D"/>
    <w:rsid w:val="5684C13D"/>
    <w:rsid w:val="56AC13F4"/>
    <w:rsid w:val="56C7D9BF"/>
    <w:rsid w:val="56DBB674"/>
    <w:rsid w:val="56E7FE6C"/>
    <w:rsid w:val="570FE488"/>
    <w:rsid w:val="57298141"/>
    <w:rsid w:val="57594E72"/>
    <w:rsid w:val="57B914CD"/>
    <w:rsid w:val="57CEE13C"/>
    <w:rsid w:val="57E24132"/>
    <w:rsid w:val="5817A649"/>
    <w:rsid w:val="58367572"/>
    <w:rsid w:val="584DCBC5"/>
    <w:rsid w:val="58970840"/>
    <w:rsid w:val="58CB52CD"/>
    <w:rsid w:val="58D92157"/>
    <w:rsid w:val="59434A3A"/>
    <w:rsid w:val="594E9AD6"/>
    <w:rsid w:val="59A05D7C"/>
    <w:rsid w:val="59A06C83"/>
    <w:rsid w:val="59D5E079"/>
    <w:rsid w:val="59F1193D"/>
    <w:rsid w:val="5A206A05"/>
    <w:rsid w:val="5A2EA0FD"/>
    <w:rsid w:val="5A97C2ED"/>
    <w:rsid w:val="5ADB2C4F"/>
    <w:rsid w:val="5BBC3A66"/>
    <w:rsid w:val="5BCD9BAE"/>
    <w:rsid w:val="5BF515EA"/>
    <w:rsid w:val="5BFC735F"/>
    <w:rsid w:val="5C2F4330"/>
    <w:rsid w:val="5C3E6E55"/>
    <w:rsid w:val="5C6D893B"/>
    <w:rsid w:val="5C863B98"/>
    <w:rsid w:val="5CCFA047"/>
    <w:rsid w:val="5CD2E470"/>
    <w:rsid w:val="5CF402C1"/>
    <w:rsid w:val="5D1BD544"/>
    <w:rsid w:val="5D21F1FD"/>
    <w:rsid w:val="5D31F980"/>
    <w:rsid w:val="5D580AC7"/>
    <w:rsid w:val="5D9CC842"/>
    <w:rsid w:val="5DBC9E05"/>
    <w:rsid w:val="5E67379B"/>
    <w:rsid w:val="5E707A7D"/>
    <w:rsid w:val="5E845749"/>
    <w:rsid w:val="5E8AE58C"/>
    <w:rsid w:val="5E95108E"/>
    <w:rsid w:val="5E9914D0"/>
    <w:rsid w:val="5EF7251D"/>
    <w:rsid w:val="5EFD2CE8"/>
    <w:rsid w:val="5F80C8F6"/>
    <w:rsid w:val="5F891A0D"/>
    <w:rsid w:val="5FA2925B"/>
    <w:rsid w:val="5FEE7430"/>
    <w:rsid w:val="60019704"/>
    <w:rsid w:val="600D5473"/>
    <w:rsid w:val="6017EBE2"/>
    <w:rsid w:val="6026B5ED"/>
    <w:rsid w:val="607E98C8"/>
    <w:rsid w:val="607FE03F"/>
    <w:rsid w:val="60C7E0FB"/>
    <w:rsid w:val="60F94A38"/>
    <w:rsid w:val="60FC898E"/>
    <w:rsid w:val="610D1981"/>
    <w:rsid w:val="6120DA1A"/>
    <w:rsid w:val="613225BC"/>
    <w:rsid w:val="6153A407"/>
    <w:rsid w:val="6164D250"/>
    <w:rsid w:val="619CA12F"/>
    <w:rsid w:val="61BD5685"/>
    <w:rsid w:val="61F5ED58"/>
    <w:rsid w:val="62430FB7"/>
    <w:rsid w:val="62894C64"/>
    <w:rsid w:val="629CBB1F"/>
    <w:rsid w:val="62BAE8E1"/>
    <w:rsid w:val="632F8F0E"/>
    <w:rsid w:val="63928482"/>
    <w:rsid w:val="63A39502"/>
    <w:rsid w:val="63AF73DC"/>
    <w:rsid w:val="644627B1"/>
    <w:rsid w:val="64543A19"/>
    <w:rsid w:val="646C5AC4"/>
    <w:rsid w:val="64837ED9"/>
    <w:rsid w:val="6500CFA7"/>
    <w:rsid w:val="652791ED"/>
    <w:rsid w:val="652E54E3"/>
    <w:rsid w:val="6531DA12"/>
    <w:rsid w:val="658E0BF1"/>
    <w:rsid w:val="65CEE5E7"/>
    <w:rsid w:val="65CFFAB1"/>
    <w:rsid w:val="65E39E5C"/>
    <w:rsid w:val="66391BA8"/>
    <w:rsid w:val="66396607"/>
    <w:rsid w:val="6656DF9F"/>
    <w:rsid w:val="665945E5"/>
    <w:rsid w:val="6665A979"/>
    <w:rsid w:val="66E07321"/>
    <w:rsid w:val="671B8297"/>
    <w:rsid w:val="6721FE14"/>
    <w:rsid w:val="67548A08"/>
    <w:rsid w:val="677C5B05"/>
    <w:rsid w:val="67D9FB62"/>
    <w:rsid w:val="67E4C3C1"/>
    <w:rsid w:val="67F1C875"/>
    <w:rsid w:val="67F5B042"/>
    <w:rsid w:val="68195158"/>
    <w:rsid w:val="68C1C5F2"/>
    <w:rsid w:val="690DAD89"/>
    <w:rsid w:val="692C72D8"/>
    <w:rsid w:val="693393D6"/>
    <w:rsid w:val="6985748A"/>
    <w:rsid w:val="69CD9833"/>
    <w:rsid w:val="6A356B03"/>
    <w:rsid w:val="6A80B8AD"/>
    <w:rsid w:val="6A8A346C"/>
    <w:rsid w:val="6AD90802"/>
    <w:rsid w:val="6ADE8A7A"/>
    <w:rsid w:val="6AFCC1C8"/>
    <w:rsid w:val="6B33F996"/>
    <w:rsid w:val="6B65D8C8"/>
    <w:rsid w:val="6B7D6A54"/>
    <w:rsid w:val="6C1427EA"/>
    <w:rsid w:val="6CB34722"/>
    <w:rsid w:val="6CBDD525"/>
    <w:rsid w:val="6CEEAD36"/>
    <w:rsid w:val="6D75A3FF"/>
    <w:rsid w:val="6D9D387E"/>
    <w:rsid w:val="6DB1002D"/>
    <w:rsid w:val="6DC1E63A"/>
    <w:rsid w:val="6DF3EBE9"/>
    <w:rsid w:val="6E16B828"/>
    <w:rsid w:val="6E18F516"/>
    <w:rsid w:val="6E311974"/>
    <w:rsid w:val="6E3A92A2"/>
    <w:rsid w:val="6E44F9FE"/>
    <w:rsid w:val="6E484787"/>
    <w:rsid w:val="6E74F6BB"/>
    <w:rsid w:val="6E9EAD63"/>
    <w:rsid w:val="6EB4EB8F"/>
    <w:rsid w:val="6ED08238"/>
    <w:rsid w:val="6ED5B6F5"/>
    <w:rsid w:val="6F006A5D"/>
    <w:rsid w:val="6F117460"/>
    <w:rsid w:val="6F2F0C6E"/>
    <w:rsid w:val="6F3CFB12"/>
    <w:rsid w:val="6F42DA76"/>
    <w:rsid w:val="6F8A6273"/>
    <w:rsid w:val="6FD41FC2"/>
    <w:rsid w:val="6FDB9371"/>
    <w:rsid w:val="6FFC160A"/>
    <w:rsid w:val="70113D5F"/>
    <w:rsid w:val="701ADBDB"/>
    <w:rsid w:val="709B5490"/>
    <w:rsid w:val="70CA0151"/>
    <w:rsid w:val="70DEAAD7"/>
    <w:rsid w:val="70F38395"/>
    <w:rsid w:val="710F0CF0"/>
    <w:rsid w:val="712F2129"/>
    <w:rsid w:val="713E4EDA"/>
    <w:rsid w:val="71734010"/>
    <w:rsid w:val="718918CF"/>
    <w:rsid w:val="71A0A4F6"/>
    <w:rsid w:val="71BCE666"/>
    <w:rsid w:val="71E3B812"/>
    <w:rsid w:val="71F655C8"/>
    <w:rsid w:val="72024FE8"/>
    <w:rsid w:val="7257B523"/>
    <w:rsid w:val="7286F337"/>
    <w:rsid w:val="72882AF2"/>
    <w:rsid w:val="7299653D"/>
    <w:rsid w:val="72F30DA8"/>
    <w:rsid w:val="72F38D6A"/>
    <w:rsid w:val="7314CE96"/>
    <w:rsid w:val="7325FF77"/>
    <w:rsid w:val="73677F95"/>
    <w:rsid w:val="73A407B3"/>
    <w:rsid w:val="73D3C2CF"/>
    <w:rsid w:val="73D4485C"/>
    <w:rsid w:val="73E1AAB8"/>
    <w:rsid w:val="73F54691"/>
    <w:rsid w:val="74501711"/>
    <w:rsid w:val="74731F6B"/>
    <w:rsid w:val="74ECEE9B"/>
    <w:rsid w:val="74F7445D"/>
    <w:rsid w:val="7544CC4F"/>
    <w:rsid w:val="75874715"/>
    <w:rsid w:val="75A65044"/>
    <w:rsid w:val="760AABCC"/>
    <w:rsid w:val="7612F53D"/>
    <w:rsid w:val="7652A152"/>
    <w:rsid w:val="765C0514"/>
    <w:rsid w:val="76772F2C"/>
    <w:rsid w:val="769199BA"/>
    <w:rsid w:val="76C7A07D"/>
    <w:rsid w:val="772BD0BC"/>
    <w:rsid w:val="7767BA33"/>
    <w:rsid w:val="77807983"/>
    <w:rsid w:val="7819DFA9"/>
    <w:rsid w:val="783B0E94"/>
    <w:rsid w:val="783B9E5B"/>
    <w:rsid w:val="784FD922"/>
    <w:rsid w:val="7864C4EF"/>
    <w:rsid w:val="78867E04"/>
    <w:rsid w:val="7897C331"/>
    <w:rsid w:val="78B43542"/>
    <w:rsid w:val="78DF8D92"/>
    <w:rsid w:val="78E9BCBC"/>
    <w:rsid w:val="7908D6EF"/>
    <w:rsid w:val="79394956"/>
    <w:rsid w:val="79936954"/>
    <w:rsid w:val="79C2761F"/>
    <w:rsid w:val="79D01966"/>
    <w:rsid w:val="79F9F2AA"/>
    <w:rsid w:val="7A010EFB"/>
    <w:rsid w:val="7A302969"/>
    <w:rsid w:val="7A302998"/>
    <w:rsid w:val="7A4084AA"/>
    <w:rsid w:val="7A5403EE"/>
    <w:rsid w:val="7A6EDC43"/>
    <w:rsid w:val="7A7134A9"/>
    <w:rsid w:val="7AD2AA6B"/>
    <w:rsid w:val="7B4BD06F"/>
    <w:rsid w:val="7B528DD5"/>
    <w:rsid w:val="7B6BE9C7"/>
    <w:rsid w:val="7B85682A"/>
    <w:rsid w:val="7B8779E4"/>
    <w:rsid w:val="7BDFA45F"/>
    <w:rsid w:val="7BEDDD79"/>
    <w:rsid w:val="7C1EF278"/>
    <w:rsid w:val="7C3CE45B"/>
    <w:rsid w:val="7C6286D0"/>
    <w:rsid w:val="7C847AE8"/>
    <w:rsid w:val="7CE41AB4"/>
    <w:rsid w:val="7D5A8093"/>
    <w:rsid w:val="7D72BBBE"/>
    <w:rsid w:val="7D927898"/>
    <w:rsid w:val="7DABF308"/>
    <w:rsid w:val="7DC1CB09"/>
    <w:rsid w:val="7DCD832A"/>
    <w:rsid w:val="7E17E5CF"/>
    <w:rsid w:val="7E3D18B6"/>
    <w:rsid w:val="7E824111"/>
    <w:rsid w:val="7E97C875"/>
    <w:rsid w:val="7ED777B3"/>
    <w:rsid w:val="7EDC5AE9"/>
    <w:rsid w:val="7EEC113C"/>
    <w:rsid w:val="7EFA6658"/>
    <w:rsid w:val="7EFB5024"/>
    <w:rsid w:val="7F0873A6"/>
    <w:rsid w:val="7F0FC5C6"/>
    <w:rsid w:val="7F4B102F"/>
    <w:rsid w:val="7F71CDA1"/>
    <w:rsid w:val="7F87B7BE"/>
    <w:rsid w:val="7F9839BB"/>
    <w:rsid w:val="7F9865B5"/>
    <w:rsid w:val="7FDE4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29DF6E"/>
  <w15:chartTrackingRefBased/>
  <w15:docId w15:val="{23458FDA-0B4E-4455-91A7-A021999A8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Segoe UI" w:eastAsiaTheme="minorHAnsi" w:hAnsi="Segoe UI" w:cs="Arial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GU Body"/>
    <w:next w:val="BodyText"/>
    <w:rsid w:val="00EA31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F7F09"/>
    <w:pPr>
      <w:keepNext/>
      <w:keepLines/>
      <w:spacing w:before="240" w:after="240"/>
      <w:outlineLvl w:val="0"/>
    </w:pPr>
    <w:rPr>
      <w:rFonts w:ascii="Segoe UI Semibold" w:eastAsiaTheme="majorEastAsia" w:hAnsi="Segoe UI Semibold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457F1"/>
    <w:pPr>
      <w:keepNext/>
      <w:keepLines/>
      <w:shd w:val="clear" w:color="auto" w:fill="5B9BD5" w:themeFill="accent5"/>
      <w:spacing w:before="240" w:after="240"/>
      <w:outlineLvl w:val="1"/>
    </w:pPr>
    <w:rPr>
      <w:rFonts w:ascii="Segoe UI Semibold" w:eastAsiaTheme="majorEastAsia" w:hAnsi="Segoe UI Semibold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57F1"/>
    <w:pPr>
      <w:keepNext/>
      <w:keepLines/>
      <w:shd w:val="clear" w:color="auto" w:fill="DEEAF6" w:themeFill="accent5" w:themeFillTint="33"/>
      <w:spacing w:before="240" w:after="160"/>
      <w:outlineLvl w:val="2"/>
    </w:pPr>
    <w:rPr>
      <w:rFonts w:ascii="Segoe UI Semibold" w:eastAsiaTheme="majorEastAsia" w:hAnsi="Segoe UI Semibold" w:cstheme="majorBidi"/>
      <w:bCs/>
      <w:color w:val="000000" w:themeColor="text1"/>
      <w:szCs w:val="2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B2ABD"/>
    <w:pPr>
      <w:keepNext/>
      <w:keepLines/>
      <w:spacing w:before="240" w:after="160"/>
      <w:outlineLvl w:val="3"/>
    </w:pPr>
    <w:rPr>
      <w:rFonts w:ascii="Segoe UI Semibold" w:eastAsiaTheme="majorEastAsia" w:hAnsi="Segoe UI Semibold" w:cstheme="majorBidi"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EB5664"/>
    <w:pPr>
      <w:spacing w:line="264" w:lineRule="auto"/>
    </w:pPr>
  </w:style>
  <w:style w:type="character" w:customStyle="1" w:styleId="BodyTextChar">
    <w:name w:val="Body Text Char"/>
    <w:basedOn w:val="DefaultParagraphFont"/>
    <w:link w:val="BodyText"/>
    <w:uiPriority w:val="1"/>
    <w:rsid w:val="00EB5664"/>
  </w:style>
  <w:style w:type="character" w:customStyle="1" w:styleId="Heading2Char">
    <w:name w:val="Heading 2 Char"/>
    <w:basedOn w:val="DefaultParagraphFont"/>
    <w:link w:val="Heading2"/>
    <w:uiPriority w:val="9"/>
    <w:rsid w:val="00D457F1"/>
    <w:rPr>
      <w:rFonts w:ascii="Segoe UI Semibold" w:eastAsiaTheme="majorEastAsia" w:hAnsi="Segoe UI Semibold" w:cstheme="majorBidi"/>
      <w:sz w:val="28"/>
      <w:szCs w:val="26"/>
      <w:shd w:val="clear" w:color="auto" w:fill="5B9BD5" w:themeFill="accent5"/>
    </w:rPr>
  </w:style>
  <w:style w:type="character" w:customStyle="1" w:styleId="Heading3Char">
    <w:name w:val="Heading 3 Char"/>
    <w:basedOn w:val="DefaultParagraphFont"/>
    <w:link w:val="Heading3"/>
    <w:uiPriority w:val="9"/>
    <w:rsid w:val="00D457F1"/>
    <w:rPr>
      <w:rFonts w:ascii="Segoe UI Semibold" w:eastAsiaTheme="majorEastAsia" w:hAnsi="Segoe UI Semibold" w:cstheme="majorBidi"/>
      <w:bCs/>
      <w:color w:val="000000" w:themeColor="text1"/>
      <w:szCs w:val="20"/>
      <w:shd w:val="clear" w:color="auto" w:fill="DEEAF6" w:themeFill="accent5" w:themeFillTint="33"/>
    </w:rPr>
  </w:style>
  <w:style w:type="paragraph" w:customStyle="1" w:styleId="GUH2">
    <w:name w:val="GU H2"/>
    <w:basedOn w:val="Heading2"/>
    <w:link w:val="GUH2Char"/>
    <w:rsid w:val="00E232DE"/>
  </w:style>
  <w:style w:type="character" w:customStyle="1" w:styleId="GUH2Char">
    <w:name w:val="GU H2 Char"/>
    <w:basedOn w:val="Heading2Char"/>
    <w:link w:val="GUH2"/>
    <w:rsid w:val="00E232DE"/>
    <w:rPr>
      <w:rFonts w:ascii="Arial" w:eastAsiaTheme="majorEastAsia" w:hAnsi="Arial" w:cstheme="majorBidi"/>
      <w:sz w:val="32"/>
      <w:szCs w:val="26"/>
      <w:shd w:val="clear" w:color="auto" w:fill="DEEAF6" w:themeFill="accent5" w:themeFillTint="33"/>
    </w:rPr>
  </w:style>
  <w:style w:type="paragraph" w:customStyle="1" w:styleId="GUHead2">
    <w:name w:val="GU Head 2"/>
    <w:basedOn w:val="Heading2"/>
    <w:link w:val="GUHead2Char"/>
    <w:rsid w:val="00E232DE"/>
    <w:pPr>
      <w:spacing w:after="200"/>
    </w:pPr>
  </w:style>
  <w:style w:type="character" w:customStyle="1" w:styleId="GUHead2Char">
    <w:name w:val="GU Head 2 Char"/>
    <w:basedOn w:val="Heading2Char"/>
    <w:link w:val="GUHead2"/>
    <w:rsid w:val="00E232DE"/>
    <w:rPr>
      <w:rFonts w:ascii="Arial" w:eastAsiaTheme="majorEastAsia" w:hAnsi="Arial" w:cstheme="majorBidi"/>
      <w:sz w:val="32"/>
      <w:szCs w:val="26"/>
      <w:shd w:val="clear" w:color="auto" w:fill="DEEAF6" w:themeFill="accent5" w:themeFillTint="33"/>
    </w:rPr>
  </w:style>
  <w:style w:type="paragraph" w:customStyle="1" w:styleId="GUHead1">
    <w:name w:val="GU Head 1"/>
    <w:basedOn w:val="Heading1"/>
    <w:link w:val="GUHead1Char"/>
    <w:rsid w:val="00E232DE"/>
    <w:rPr>
      <w:rFonts w:ascii="Arial" w:hAnsi="Arial"/>
      <w:color w:val="000000" w:themeColor="text1"/>
      <w:sz w:val="40"/>
    </w:rPr>
  </w:style>
  <w:style w:type="character" w:customStyle="1" w:styleId="GUHead1Char">
    <w:name w:val="GU Head 1 Char"/>
    <w:basedOn w:val="Heading1Char"/>
    <w:link w:val="GUHead1"/>
    <w:rsid w:val="00E232DE"/>
    <w:rPr>
      <w:rFonts w:ascii="Arial" w:eastAsiaTheme="majorEastAsia" w:hAnsi="Arial" w:cstheme="majorBidi"/>
      <w:color w:val="000000" w:themeColor="text1"/>
      <w:sz w:val="40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F7F09"/>
    <w:rPr>
      <w:rFonts w:ascii="Segoe UI Semibold" w:eastAsiaTheme="majorEastAsia" w:hAnsi="Segoe UI Semibold" w:cstheme="majorBidi"/>
      <w:color w:val="2F5496" w:themeColor="accent1" w:themeShade="BF"/>
      <w:sz w:val="32"/>
      <w:szCs w:val="32"/>
    </w:rPr>
  </w:style>
  <w:style w:type="paragraph" w:customStyle="1" w:styleId="GUHead3">
    <w:name w:val="GU Head 3"/>
    <w:basedOn w:val="Heading3"/>
    <w:next w:val="BodyText"/>
    <w:link w:val="GUHead3Char"/>
    <w:rsid w:val="00DB5048"/>
  </w:style>
  <w:style w:type="character" w:customStyle="1" w:styleId="GUHead3Char">
    <w:name w:val="GU Head 3 Char"/>
    <w:basedOn w:val="Heading3Char"/>
    <w:link w:val="GUHead3"/>
    <w:rsid w:val="00DB5048"/>
    <w:rPr>
      <w:rFonts w:ascii="Arial" w:eastAsiaTheme="majorEastAsia" w:hAnsi="Arial" w:cstheme="majorBidi"/>
      <w:bCs/>
      <w:color w:val="000000" w:themeColor="text1"/>
      <w:sz w:val="28"/>
      <w:szCs w:val="20"/>
      <w:shd w:val="clear" w:color="auto" w:fill="DEEAF6" w:themeFill="accent5" w:themeFillTint="33"/>
    </w:rPr>
  </w:style>
  <w:style w:type="paragraph" w:customStyle="1" w:styleId="GUParagraph">
    <w:name w:val="GU Paragraph"/>
    <w:link w:val="GUParagraphChar"/>
    <w:rsid w:val="00431790"/>
    <w:pPr>
      <w:spacing w:after="160" w:line="288" w:lineRule="auto"/>
    </w:pPr>
    <w:rPr>
      <w:rFonts w:eastAsiaTheme="majorEastAsia" w:cstheme="majorBidi"/>
      <w:sz w:val="22"/>
      <w:szCs w:val="26"/>
    </w:rPr>
  </w:style>
  <w:style w:type="character" w:customStyle="1" w:styleId="GUParagraphChar">
    <w:name w:val="GU Paragraph Char"/>
    <w:basedOn w:val="Heading2Char"/>
    <w:link w:val="GUParagraph"/>
    <w:rsid w:val="00431790"/>
    <w:rPr>
      <w:rFonts w:ascii="Arial" w:eastAsiaTheme="majorEastAsia" w:hAnsi="Arial" w:cstheme="majorBidi"/>
      <w:sz w:val="22"/>
      <w:szCs w:val="26"/>
      <w:shd w:val="clear" w:color="auto" w:fill="DEEAF6" w:themeFill="accent5" w:themeFillTint="33"/>
    </w:rPr>
  </w:style>
  <w:style w:type="paragraph" w:styleId="ListParagraph">
    <w:name w:val="List Paragraph"/>
    <w:aliases w:val="GU List 1"/>
    <w:basedOn w:val="ListBullet"/>
    <w:next w:val="BodyText"/>
    <w:uiPriority w:val="34"/>
    <w:rsid w:val="00431790"/>
    <w:pPr>
      <w:ind w:left="720"/>
      <w:contextualSpacing w:val="0"/>
    </w:pPr>
  </w:style>
  <w:style w:type="paragraph" w:styleId="ListBullet">
    <w:name w:val="List Bullet"/>
    <w:basedOn w:val="Normal"/>
    <w:uiPriority w:val="99"/>
    <w:semiHidden/>
    <w:unhideWhenUsed/>
    <w:rsid w:val="00431790"/>
    <w:pPr>
      <w:numPr>
        <w:numId w:val="14"/>
      </w:numPr>
      <w:contextualSpacing/>
    </w:pPr>
  </w:style>
  <w:style w:type="paragraph" w:styleId="NoSpacing">
    <w:name w:val="No Spacing"/>
    <w:uiPriority w:val="1"/>
    <w:qFormat/>
    <w:rsid w:val="00EB5664"/>
  </w:style>
  <w:style w:type="character" w:styleId="Hyperlink">
    <w:name w:val="Hyperlink"/>
    <w:basedOn w:val="DefaultParagraphFont"/>
    <w:uiPriority w:val="99"/>
    <w:unhideWhenUsed/>
    <w:rsid w:val="003104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4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B2ABD"/>
    <w:rPr>
      <w:rFonts w:ascii="Segoe UI Semibold" w:eastAsiaTheme="majorEastAsia" w:hAnsi="Segoe UI Semibold" w:cstheme="majorBidi"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664C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uiPriority w:val="1"/>
    <w:rsid w:val="04AFB920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5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5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9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microsoft.com/office/2019/05/relationships/documenttasks" Target="documenttasks/documenttasks1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FB01EDCE-D0F9-4885-898F-62FD66CFD13D}">
    <t:Anchor>
      <t:Comment id="375292689"/>
    </t:Anchor>
    <t:History>
      <t:Event id="{881ED639-1E1B-40DE-A0E5-DF7BC04DDE0E}" time="2024-02-01T04:05:20.961Z">
        <t:Attribution userId="S::swartwoodlisa@cityu.edu::8dff1a37-2dc4-4405-82c5-a37b1ae4037a" userProvider="AD" userName="Lisa Swartwood"/>
        <t:Anchor>
          <t:Comment id="375292689"/>
        </t:Anchor>
        <t:Create/>
      </t:Event>
      <t:Event id="{ABE88B90-D88D-4286-AD9F-B54E4EF176F8}" time="2024-02-01T04:05:20.961Z">
        <t:Attribution userId="S::swartwoodlisa@cityu.edu::8dff1a37-2dc4-4405-82c5-a37b1ae4037a" userProvider="AD" userName="Lisa Swartwood"/>
        <t:Anchor>
          <t:Comment id="375292689"/>
        </t:Anchor>
        <t:Assign userId="S::garrinross@cityu.edu::14a121cf-7f63-46d1-8027-3cacd6265078" userProvider="AD" userName="Garrin Ross"/>
      </t:Event>
      <t:Event id="{D31D9469-62F8-49B6-AADA-6C4ECCCADA49}" time="2024-02-01T04:05:20.961Z">
        <t:Attribution userId="S::swartwoodlisa@cityu.edu::8dff1a37-2dc4-4405-82c5-a37b1ae4037a" userProvider="AD" userName="Lisa Swartwood"/>
        <t:Anchor>
          <t:Comment id="375292689"/>
        </t:Anchor>
        <t:SetTitle title="@Garrin Ross How would you like this practice to be scored? All or nothing, correct inputs or right minus wrong inputs?"/>
      </t:Event>
      <t:Event id="{CAD19F49-69B9-40A1-99F9-E3439BBDAF2B}" time="2024-02-05T01:21:37.52Z">
        <t:Attribution userId="S::garrinross@cityu.edu::14a121cf-7f63-46d1-8027-3cacd6265078" userProvider="AD" userName="Garrin Ross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1835182AF29448B2CF7B1F0B8D7D1F" ma:contentTypeVersion="4" ma:contentTypeDescription="Create a new document." ma:contentTypeScope="" ma:versionID="8adf8d51e434a2352a32bbe71501227f">
  <xsd:schema xmlns:xsd="http://www.w3.org/2001/XMLSchema" xmlns:xs="http://www.w3.org/2001/XMLSchema" xmlns:p="http://schemas.microsoft.com/office/2006/metadata/properties" xmlns:ns2="02f70a09-b51e-467b-9d63-2924c257bedc" targetNamespace="http://schemas.microsoft.com/office/2006/metadata/properties" ma:root="true" ma:fieldsID="b931070cfc405f330e30f6dbfa3fc507" ns2:_="">
    <xsd:import namespace="02f70a09-b51e-467b-9d63-2924c257b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70a09-b51e-467b-9d63-2924c257be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75C4D4-6ABD-4E0C-A85B-075673E44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70a09-b51e-467b-9d63-2924c257b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75DD41-71DC-483E-A8A2-5BC907C6E849}">
  <ds:schemaRefs>
    <ds:schemaRef ds:uri="3edd13b0-474a-4e9e-bde1-dfbef2b2ad2b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d09dabf3-4ae2-45b8-8232-7187af9c7ff1"/>
  </ds:schemaRefs>
</ds:datastoreItem>
</file>

<file path=customXml/itemProps3.xml><?xml version="1.0" encoding="utf-8"?>
<ds:datastoreItem xmlns:ds="http://schemas.openxmlformats.org/officeDocument/2006/customXml" ds:itemID="{F779259B-FDBC-4119-BB2B-F499850966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4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</dc:creator>
  <cp:keywords/>
  <dc:description/>
  <cp:lastModifiedBy>Amy Renehan</cp:lastModifiedBy>
  <cp:revision>2</cp:revision>
  <dcterms:created xsi:type="dcterms:W3CDTF">2024-08-09T22:24:00Z</dcterms:created>
  <dcterms:modified xsi:type="dcterms:W3CDTF">2024-08-09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5bb7a8-e027-4d15-ae56-7d6ac3ff0f66</vt:lpwstr>
  </property>
  <property fmtid="{D5CDD505-2E9C-101B-9397-08002B2CF9AE}" pid="3" name="Base Target">
    <vt:lpwstr>_blank</vt:lpwstr>
  </property>
  <property fmtid="{D5CDD505-2E9C-101B-9397-08002B2CF9AE}" pid="4" name="ContentTypeId">
    <vt:lpwstr>0x010100CC1835182AF29448B2CF7B1F0B8D7D1F</vt:lpwstr>
  </property>
  <property fmtid="{D5CDD505-2E9C-101B-9397-08002B2CF9AE}" pid="5" name="MediaServiceImageTags">
    <vt:lpwstr/>
  </property>
  <property fmtid="{D5CDD505-2E9C-101B-9397-08002B2CF9AE}" pid="6" name="Order">
    <vt:r8>801800</vt:r8>
  </property>
  <property fmtid="{D5CDD505-2E9C-101B-9397-08002B2CF9AE}" pid="7" name="ComplianceAssetId">
    <vt:lpwstr/>
  </property>
  <property fmtid="{D5CDD505-2E9C-101B-9397-08002B2CF9AE}" pid="8" name="_activity">
    <vt:lpwstr>{"FileActivityType":"6","FileActivityTimeStamp":"2024-01-17T04:56:47.697Z","FileActivityUsersOnPage":[{"DisplayName":"Garrin Ross","Id":"garrinross@cityu.edu"}],"FileActivityNavigationId":null}</vt:lpwstr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